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37872" w14:textId="415CA5CE" w:rsidR="00726424" w:rsidRPr="00994102" w:rsidRDefault="00726424" w:rsidP="00726424">
      <w:pPr>
        <w:spacing w:after="0"/>
        <w:rPr>
          <w:rFonts w:ascii="Times New Roman" w:eastAsia="Times New Roman" w:hAnsi="Times New Roman" w:cs="Times New Roman"/>
          <w:color w:val="000000" w:themeColor="text1"/>
        </w:rPr>
      </w:pPr>
      <w:r w:rsidRPr="00994102">
        <w:rPr>
          <w:rFonts w:ascii="Times New Roman" w:eastAsia="Times New Roman" w:hAnsi="Times New Roman" w:cs="Times New Roman"/>
          <w:b/>
          <w:color w:val="000000" w:themeColor="text1"/>
        </w:rPr>
        <w:t>Course Title:</w:t>
      </w:r>
      <w:r w:rsidRPr="00994102">
        <w:rPr>
          <w:rFonts w:ascii="Times New Roman" w:eastAsia="Times New Roman" w:hAnsi="Times New Roman" w:cs="Times New Roman"/>
          <w:b/>
          <w:color w:val="000000" w:themeColor="text1"/>
        </w:rPr>
        <w:tab/>
      </w:r>
      <w:r w:rsidRPr="00994102">
        <w:rPr>
          <w:rFonts w:ascii="Times New Roman" w:eastAsia="Times New Roman" w:hAnsi="Times New Roman" w:cs="Times New Roman"/>
          <w:color w:val="000000" w:themeColor="text1"/>
        </w:rPr>
        <w:t>Computing Fundamentals</w:t>
      </w:r>
    </w:p>
    <w:p w14:paraId="08B063E4" w14:textId="77777777" w:rsidR="00726424" w:rsidRPr="00994102" w:rsidRDefault="00726424" w:rsidP="00726424">
      <w:pPr>
        <w:spacing w:after="0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994102">
        <w:rPr>
          <w:rFonts w:ascii="Times New Roman" w:eastAsia="Times New Roman" w:hAnsi="Times New Roman" w:cs="Times New Roman"/>
          <w:b/>
          <w:color w:val="000000" w:themeColor="text1"/>
        </w:rPr>
        <w:t>Course Code:</w:t>
      </w:r>
      <w:r w:rsidRPr="00994102">
        <w:rPr>
          <w:rFonts w:ascii="Times New Roman" w:eastAsia="Times New Roman" w:hAnsi="Times New Roman" w:cs="Times New Roman"/>
          <w:b/>
          <w:color w:val="000000" w:themeColor="text1"/>
        </w:rPr>
        <w:tab/>
      </w:r>
      <w:r w:rsidRPr="00994102">
        <w:rPr>
          <w:rFonts w:ascii="Times New Roman" w:eastAsia="Times New Roman" w:hAnsi="Times New Roman" w:cs="Times New Roman"/>
          <w:color w:val="000000" w:themeColor="text1"/>
        </w:rPr>
        <w:t>CSC 110</w:t>
      </w:r>
    </w:p>
    <w:p w14:paraId="71F4D754" w14:textId="1F67E28A" w:rsidR="00726424" w:rsidRPr="00994102" w:rsidRDefault="00726424" w:rsidP="00726424">
      <w:pPr>
        <w:spacing w:after="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994102">
        <w:rPr>
          <w:rFonts w:ascii="Times New Roman" w:eastAsia="Times New Roman" w:hAnsi="Times New Roman" w:cs="Times New Roman"/>
          <w:b/>
          <w:color w:val="000000" w:themeColor="text1"/>
        </w:rPr>
        <w:t>Credit Hours:</w:t>
      </w:r>
      <w:r w:rsidR="009A6511">
        <w:rPr>
          <w:rFonts w:ascii="Times New Roman" w:eastAsia="Times New Roman" w:hAnsi="Times New Roman" w:cs="Times New Roman"/>
          <w:b/>
          <w:color w:val="000000" w:themeColor="text1"/>
        </w:rPr>
        <w:t xml:space="preserve"> </w:t>
      </w:r>
      <w:r w:rsidRPr="00994102">
        <w:rPr>
          <w:rFonts w:ascii="Times New Roman" w:eastAsia="Times New Roman" w:hAnsi="Times New Roman" w:cs="Times New Roman"/>
          <w:b/>
          <w:color w:val="000000" w:themeColor="text1"/>
        </w:rPr>
        <w:t xml:space="preserve"> </w:t>
      </w:r>
      <w:r w:rsidRPr="00994102">
        <w:rPr>
          <w:rFonts w:ascii="Times New Roman" w:eastAsia="Times New Roman" w:hAnsi="Times New Roman" w:cs="Times New Roman"/>
          <w:color w:val="000000" w:themeColor="text1"/>
        </w:rPr>
        <w:t>2+1</w:t>
      </w:r>
    </w:p>
    <w:p w14:paraId="58F59682" w14:textId="77777777" w:rsidR="00726424" w:rsidRPr="00994102" w:rsidRDefault="00726424" w:rsidP="00726424">
      <w:pPr>
        <w:spacing w:after="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994102">
        <w:rPr>
          <w:rFonts w:ascii="Times New Roman" w:eastAsia="Times New Roman" w:hAnsi="Times New Roman" w:cs="Times New Roman"/>
          <w:b/>
          <w:color w:val="000000" w:themeColor="text1"/>
        </w:rPr>
        <w:t>Prerequisite:</w:t>
      </w:r>
      <w:r w:rsidRPr="00994102">
        <w:rPr>
          <w:rFonts w:ascii="Times New Roman" w:eastAsia="Times New Roman" w:hAnsi="Times New Roman" w:cs="Times New Roman"/>
          <w:b/>
          <w:color w:val="000000" w:themeColor="text1"/>
        </w:rPr>
        <w:tab/>
      </w:r>
      <w:r w:rsidRPr="00994102">
        <w:rPr>
          <w:rFonts w:ascii="Times New Roman" w:eastAsia="Times New Roman" w:hAnsi="Times New Roman" w:cs="Times New Roman"/>
          <w:color w:val="000000" w:themeColor="text1"/>
        </w:rPr>
        <w:t>None</w:t>
      </w:r>
      <w:r w:rsidRPr="00994102">
        <w:rPr>
          <w:rFonts w:ascii="Times New Roman" w:eastAsia="Times New Roman" w:hAnsi="Times New Roman" w:cs="Times New Roman"/>
          <w:color w:val="000000" w:themeColor="text1"/>
        </w:rPr>
        <w:tab/>
      </w:r>
    </w:p>
    <w:p w14:paraId="609BE499" w14:textId="77777777" w:rsidR="00726424" w:rsidRPr="00994102" w:rsidRDefault="00726424" w:rsidP="00726424">
      <w:pPr>
        <w:spacing w:after="0"/>
        <w:ind w:firstLine="720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</w:p>
    <w:p w14:paraId="579DA696" w14:textId="67986D5A" w:rsidR="000F3FB8" w:rsidRPr="00BE3A97" w:rsidRDefault="00726424" w:rsidP="00726424">
      <w:pPr>
        <w:jc w:val="both"/>
        <w:rPr>
          <w:rFonts w:ascii="Times New Roman" w:hAnsi="Times New Roman" w:cs="Times New Roman"/>
          <w:color w:val="000000" w:themeColor="text1"/>
        </w:rPr>
      </w:pPr>
      <w:r w:rsidRPr="00994102">
        <w:rPr>
          <w:rFonts w:ascii="Times New Roman" w:eastAsia="Times New Roman" w:hAnsi="Times New Roman" w:cs="Times New Roman"/>
          <w:b/>
          <w:color w:val="000000" w:themeColor="text1"/>
        </w:rPr>
        <w:t>Course Content</w:t>
      </w:r>
      <w:r w:rsidRPr="00994102">
        <w:rPr>
          <w:rFonts w:ascii="Times New Roman" w:hAnsi="Times New Roman" w:cs="Times New Roman"/>
          <w:color w:val="000000" w:themeColor="text1"/>
        </w:rPr>
        <w:t xml:space="preserve">: </w:t>
      </w:r>
      <w:r w:rsidR="00FE1B47" w:rsidRPr="00BE3A97">
        <w:rPr>
          <w:rFonts w:ascii="Times New Roman" w:hAnsi="Times New Roman" w:cs="Times New Roman"/>
        </w:rPr>
        <w:t xml:space="preserve">This course covers an introduction to computers, including its fundamental functions and operations. It provides elementary knowledge about the </w:t>
      </w:r>
      <w:r w:rsidR="009A6511" w:rsidRPr="00BE3A97">
        <w:rPr>
          <w:rFonts w:ascii="Times New Roman" w:hAnsi="Times New Roman" w:cs="Times New Roman"/>
        </w:rPr>
        <w:t>present-day</w:t>
      </w:r>
      <w:r w:rsidR="00FE1B47" w:rsidRPr="00BE3A97">
        <w:rPr>
          <w:rFonts w:ascii="Times New Roman" w:hAnsi="Times New Roman" w:cs="Times New Roman"/>
        </w:rPr>
        <w:t xml:space="preserve"> technologies. Information technology concepts are covered, along with basic awareness of how computers work and communicate. Emphasis is placed on developing rudimentary computer skills for students.</w:t>
      </w:r>
    </w:p>
    <w:p w14:paraId="560C9CA3" w14:textId="77777777" w:rsidR="00726424" w:rsidRDefault="00726424" w:rsidP="00726424">
      <w:pPr>
        <w:rPr>
          <w:rFonts w:ascii="Times New Roman" w:eastAsia="Times New Roman" w:hAnsi="Times New Roman" w:cs="Times New Roman"/>
          <w:b/>
          <w:color w:val="000000" w:themeColor="text1"/>
        </w:rPr>
      </w:pPr>
      <w:r w:rsidRPr="00994102">
        <w:rPr>
          <w:rFonts w:ascii="Times New Roman" w:eastAsia="Times New Roman" w:hAnsi="Times New Roman" w:cs="Times New Roman"/>
          <w:b/>
          <w:color w:val="000000" w:themeColor="text1"/>
        </w:rPr>
        <w:t xml:space="preserve">Course Learning Outcomes: 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713"/>
        <w:gridCol w:w="6125"/>
        <w:gridCol w:w="1448"/>
        <w:gridCol w:w="1182"/>
      </w:tblGrid>
      <w:tr w:rsidR="00726424" w:rsidRPr="00994102" w14:paraId="3AAECCCF" w14:textId="77777777" w:rsidTr="00511061">
        <w:tc>
          <w:tcPr>
            <w:tcW w:w="715" w:type="dxa"/>
            <w:shd w:val="clear" w:color="auto" w:fill="AEAAAA" w:themeFill="background2" w:themeFillShade="BF"/>
            <w:vAlign w:val="center"/>
          </w:tcPr>
          <w:p w14:paraId="3CE1F261" w14:textId="77777777" w:rsidR="00726424" w:rsidRPr="00994102" w:rsidRDefault="00726424" w:rsidP="004E59A5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94102">
              <w:rPr>
                <w:rFonts w:ascii="Times New Roman" w:eastAsia="Times New Roman" w:hAnsi="Times New Roman" w:cs="Times New Roman"/>
                <w:color w:val="000000" w:themeColor="text1"/>
              </w:rPr>
              <w:t>CLO</w:t>
            </w:r>
          </w:p>
        </w:tc>
        <w:tc>
          <w:tcPr>
            <w:tcW w:w="6283" w:type="dxa"/>
            <w:shd w:val="clear" w:color="auto" w:fill="AEAAAA" w:themeFill="background2" w:themeFillShade="BF"/>
            <w:vAlign w:val="center"/>
          </w:tcPr>
          <w:p w14:paraId="431C52EC" w14:textId="77777777" w:rsidR="00726424" w:rsidRPr="00994102" w:rsidRDefault="00726424" w:rsidP="004E59A5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94102">
              <w:rPr>
                <w:rFonts w:ascii="Times New Roman" w:eastAsia="Times New Roman" w:hAnsi="Times New Roman" w:cs="Times New Roman"/>
                <w:color w:val="000000" w:themeColor="text1"/>
              </w:rPr>
              <w:t>Statement</w:t>
            </w:r>
          </w:p>
        </w:tc>
        <w:tc>
          <w:tcPr>
            <w:tcW w:w="1457" w:type="dxa"/>
            <w:shd w:val="clear" w:color="auto" w:fill="AEAAAA" w:themeFill="background2" w:themeFillShade="BF"/>
            <w:vAlign w:val="center"/>
          </w:tcPr>
          <w:p w14:paraId="30A5FFDA" w14:textId="77777777" w:rsidR="00726424" w:rsidRPr="00994102" w:rsidRDefault="00726424" w:rsidP="004E59A5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94102">
              <w:rPr>
                <w:rFonts w:ascii="Times New Roman" w:eastAsia="Times New Roman" w:hAnsi="Times New Roman" w:cs="Times New Roman"/>
                <w:color w:val="000000" w:themeColor="text1"/>
              </w:rPr>
              <w:t>Bloom’s Taxonomy</w:t>
            </w:r>
          </w:p>
        </w:tc>
        <w:tc>
          <w:tcPr>
            <w:tcW w:w="1013" w:type="dxa"/>
            <w:shd w:val="clear" w:color="auto" w:fill="AEAAAA" w:themeFill="background2" w:themeFillShade="BF"/>
            <w:vAlign w:val="center"/>
          </w:tcPr>
          <w:p w14:paraId="6B55190C" w14:textId="77777777" w:rsidR="00726424" w:rsidRPr="00994102" w:rsidRDefault="00726424" w:rsidP="004E59A5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94102">
              <w:rPr>
                <w:rFonts w:ascii="Times New Roman" w:eastAsia="Times New Roman" w:hAnsi="Times New Roman" w:cs="Times New Roman"/>
                <w:color w:val="000000" w:themeColor="text1"/>
              </w:rPr>
              <w:t>Associated PLO</w:t>
            </w:r>
          </w:p>
        </w:tc>
      </w:tr>
      <w:tr w:rsidR="000F3FB8" w:rsidRPr="00994102" w14:paraId="3563D0F9" w14:textId="77777777" w:rsidTr="009A6511">
        <w:trPr>
          <w:trHeight w:val="575"/>
        </w:trPr>
        <w:tc>
          <w:tcPr>
            <w:tcW w:w="715" w:type="dxa"/>
          </w:tcPr>
          <w:p w14:paraId="5EF3E6F5" w14:textId="77777777" w:rsidR="000F3FB8" w:rsidRPr="00BE3A97" w:rsidRDefault="000F3FB8" w:rsidP="004E59A5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E3A9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6283" w:type="dxa"/>
            <w:vAlign w:val="center"/>
          </w:tcPr>
          <w:p w14:paraId="4DF022F7" w14:textId="065404D2" w:rsidR="000F3FB8" w:rsidRPr="00BE3A97" w:rsidRDefault="000F3FB8" w:rsidP="009A6511">
            <w:pPr>
              <w:jc w:val="both"/>
              <w:rPr>
                <w:rFonts w:ascii="Times New Roman" w:hAnsi="Times New Roman" w:cs="Times New Roman"/>
              </w:rPr>
            </w:pPr>
            <w:r w:rsidRPr="00BE3A97">
              <w:rPr>
                <w:rFonts w:ascii="Times New Roman" w:hAnsi="Times New Roman" w:cs="Times New Roman"/>
              </w:rPr>
              <w:t xml:space="preserve">Define the basic concepts and terminologies of a computer system and various </w:t>
            </w:r>
            <w:r w:rsidR="009A6511">
              <w:rPr>
                <w:rFonts w:ascii="Times New Roman" w:hAnsi="Times New Roman" w:cs="Times New Roman"/>
              </w:rPr>
              <w:t>c</w:t>
            </w:r>
            <w:r w:rsidRPr="00BE3A97">
              <w:rPr>
                <w:rFonts w:ascii="Times New Roman" w:hAnsi="Times New Roman" w:cs="Times New Roman"/>
              </w:rPr>
              <w:t xml:space="preserve">omponents </w:t>
            </w:r>
            <w:r w:rsidR="00511061" w:rsidRPr="00BE3A97">
              <w:rPr>
                <w:rFonts w:ascii="Times New Roman" w:hAnsi="Times New Roman" w:cs="Times New Roman"/>
              </w:rPr>
              <w:t>of computer</w:t>
            </w:r>
            <w:r w:rsidRPr="00BE3A97">
              <w:rPr>
                <w:rFonts w:ascii="Times New Roman" w:hAnsi="Times New Roman" w:cs="Times New Roman"/>
              </w:rPr>
              <w:t xml:space="preserve"> system.</w:t>
            </w:r>
          </w:p>
        </w:tc>
        <w:tc>
          <w:tcPr>
            <w:tcW w:w="1457" w:type="dxa"/>
          </w:tcPr>
          <w:p w14:paraId="107A2F08" w14:textId="77777777" w:rsidR="000F3FB8" w:rsidRPr="00BE3A97" w:rsidRDefault="000F3FB8" w:rsidP="004E59A5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E3A97">
              <w:rPr>
                <w:rFonts w:ascii="Times New Roman" w:eastAsia="Times New Roman" w:hAnsi="Times New Roman" w:cs="Times New Roman"/>
                <w:color w:val="000000" w:themeColor="text1"/>
              </w:rPr>
              <w:t>C1</w:t>
            </w:r>
          </w:p>
        </w:tc>
        <w:tc>
          <w:tcPr>
            <w:tcW w:w="1013" w:type="dxa"/>
          </w:tcPr>
          <w:p w14:paraId="3A6AFC74" w14:textId="77777777" w:rsidR="000F3FB8" w:rsidRPr="00BE3A97" w:rsidRDefault="00FE1B47" w:rsidP="004E59A5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E3A97">
              <w:rPr>
                <w:rFonts w:ascii="Times New Roman" w:eastAsia="Times New Roman" w:hAnsi="Times New Roman" w:cs="Times New Roman"/>
                <w:color w:val="000000" w:themeColor="text1"/>
              </w:rPr>
              <w:t>PLO1</w:t>
            </w:r>
          </w:p>
        </w:tc>
      </w:tr>
      <w:tr w:rsidR="000F3FB8" w:rsidRPr="00994102" w14:paraId="2921C93A" w14:textId="77777777" w:rsidTr="009A6511">
        <w:trPr>
          <w:trHeight w:val="593"/>
        </w:trPr>
        <w:tc>
          <w:tcPr>
            <w:tcW w:w="715" w:type="dxa"/>
          </w:tcPr>
          <w:p w14:paraId="5154AA56" w14:textId="77777777" w:rsidR="000F3FB8" w:rsidRPr="00BE3A97" w:rsidRDefault="000F3FB8" w:rsidP="004E59A5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E3A97">
              <w:rPr>
                <w:rFonts w:ascii="Times New Roman" w:eastAsia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6283" w:type="dxa"/>
            <w:vAlign w:val="center"/>
          </w:tcPr>
          <w:p w14:paraId="381782D4" w14:textId="77777777" w:rsidR="000F3FB8" w:rsidRPr="00BE3A97" w:rsidRDefault="000F3FB8" w:rsidP="009A6511">
            <w:pPr>
              <w:jc w:val="both"/>
              <w:rPr>
                <w:rFonts w:ascii="Times New Roman" w:hAnsi="Times New Roman" w:cs="Times New Roman"/>
              </w:rPr>
            </w:pPr>
            <w:r w:rsidRPr="00BE3A97">
              <w:rPr>
                <w:rFonts w:ascii="Times New Roman" w:hAnsi="Times New Roman" w:cs="Times New Roman"/>
              </w:rPr>
              <w:t>Explain and differentiate between the various component of computer.</w:t>
            </w:r>
          </w:p>
        </w:tc>
        <w:tc>
          <w:tcPr>
            <w:tcW w:w="1457" w:type="dxa"/>
          </w:tcPr>
          <w:p w14:paraId="7902D3D5" w14:textId="77777777" w:rsidR="000F3FB8" w:rsidRPr="00BE3A97" w:rsidRDefault="000F3FB8" w:rsidP="004E59A5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E3A97">
              <w:rPr>
                <w:rFonts w:ascii="Times New Roman" w:eastAsia="Times New Roman" w:hAnsi="Times New Roman" w:cs="Times New Roman"/>
                <w:color w:val="000000" w:themeColor="text1"/>
              </w:rPr>
              <w:t>C2</w:t>
            </w:r>
          </w:p>
        </w:tc>
        <w:tc>
          <w:tcPr>
            <w:tcW w:w="1013" w:type="dxa"/>
          </w:tcPr>
          <w:p w14:paraId="7C8583E4" w14:textId="77777777" w:rsidR="000F3FB8" w:rsidRPr="00BE3A97" w:rsidRDefault="00FE1B47" w:rsidP="004E59A5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E3A97">
              <w:rPr>
                <w:rFonts w:ascii="Times New Roman" w:eastAsia="Times New Roman" w:hAnsi="Times New Roman" w:cs="Times New Roman"/>
                <w:color w:val="000000" w:themeColor="text1"/>
              </w:rPr>
              <w:t>PLO1</w:t>
            </w:r>
          </w:p>
        </w:tc>
      </w:tr>
      <w:tr w:rsidR="000F3FB8" w:rsidRPr="00994102" w14:paraId="528464CC" w14:textId="77777777" w:rsidTr="00511061">
        <w:tc>
          <w:tcPr>
            <w:tcW w:w="715" w:type="dxa"/>
          </w:tcPr>
          <w:p w14:paraId="1031723E" w14:textId="77777777" w:rsidR="000F3FB8" w:rsidRPr="00BE3A97" w:rsidRDefault="000F3FB8" w:rsidP="004E59A5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E3A97">
              <w:rPr>
                <w:rFonts w:ascii="Times New Roman" w:eastAsia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6283" w:type="dxa"/>
          </w:tcPr>
          <w:p w14:paraId="53F86287" w14:textId="4924D17E" w:rsidR="000F3FB8" w:rsidRPr="00BE3A97" w:rsidRDefault="009A6511" w:rsidP="009A6511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0F3FB8" w:rsidRPr="00BE3A97">
              <w:rPr>
                <w:rFonts w:ascii="Times New Roman" w:hAnsi="Times New Roman" w:cs="Times New Roman"/>
              </w:rPr>
              <w:t>olve variety of problems related to computer systems including binary operations, number system conversions</w:t>
            </w:r>
            <w:r w:rsidR="000F3FB8" w:rsidRPr="00BE3A97">
              <w:rPr>
                <w:rFonts w:ascii="Times New Roman" w:hAnsi="Times New Roman" w:cs="Times New Roman"/>
                <w:b/>
              </w:rPr>
              <w:t>,</w:t>
            </w:r>
            <w:r w:rsidR="000F3FB8" w:rsidRPr="00BE3A97">
              <w:rPr>
                <w:rFonts w:ascii="Times New Roman" w:hAnsi="Times New Roman" w:cs="Times New Roman"/>
              </w:rPr>
              <w:t xml:space="preserve"> network topologies, and databases.</w:t>
            </w:r>
          </w:p>
        </w:tc>
        <w:tc>
          <w:tcPr>
            <w:tcW w:w="1457" w:type="dxa"/>
          </w:tcPr>
          <w:p w14:paraId="7AE8C31C" w14:textId="77777777" w:rsidR="000F3FB8" w:rsidRPr="00BE3A97" w:rsidRDefault="000F3FB8" w:rsidP="004E59A5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E3A97">
              <w:rPr>
                <w:rFonts w:ascii="Times New Roman" w:eastAsia="Times New Roman" w:hAnsi="Times New Roman" w:cs="Times New Roman"/>
                <w:color w:val="000000" w:themeColor="text1"/>
              </w:rPr>
              <w:t>C3</w:t>
            </w:r>
          </w:p>
        </w:tc>
        <w:tc>
          <w:tcPr>
            <w:tcW w:w="1013" w:type="dxa"/>
          </w:tcPr>
          <w:p w14:paraId="4E9202DB" w14:textId="77777777" w:rsidR="000F3FB8" w:rsidRPr="00BE3A97" w:rsidRDefault="00FE1B47" w:rsidP="004E59A5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E3A97">
              <w:rPr>
                <w:rFonts w:ascii="Times New Roman" w:eastAsia="Times New Roman" w:hAnsi="Times New Roman" w:cs="Times New Roman"/>
                <w:color w:val="000000" w:themeColor="text1"/>
              </w:rPr>
              <w:t>PLO2</w:t>
            </w:r>
          </w:p>
        </w:tc>
      </w:tr>
      <w:tr w:rsidR="000F3FB8" w:rsidRPr="00994102" w14:paraId="0A86A530" w14:textId="77777777" w:rsidTr="00511061">
        <w:tc>
          <w:tcPr>
            <w:tcW w:w="715" w:type="dxa"/>
          </w:tcPr>
          <w:p w14:paraId="3C1BCCC3" w14:textId="77777777" w:rsidR="000F3FB8" w:rsidRPr="00BE3A97" w:rsidRDefault="000F3FB8" w:rsidP="004E59A5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E3A97">
              <w:rPr>
                <w:rFonts w:ascii="Times New Roman" w:eastAsia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6283" w:type="dxa"/>
          </w:tcPr>
          <w:p w14:paraId="118B28D6" w14:textId="77777777" w:rsidR="000F3FB8" w:rsidRPr="00BE3A97" w:rsidRDefault="00BE3A97" w:rsidP="009A6511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E3A97">
              <w:rPr>
                <w:rFonts w:ascii="Times New Roman" w:hAnsi="Times New Roman" w:cs="Times New Roman"/>
              </w:rPr>
              <w:t>Present given Computing Fundamentals course topics clearly and professionally in the front of class</w:t>
            </w:r>
            <w:r w:rsidR="000F3FB8" w:rsidRPr="00BE3A97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457" w:type="dxa"/>
          </w:tcPr>
          <w:p w14:paraId="22AA64F9" w14:textId="48745434" w:rsidR="000F3FB8" w:rsidRPr="00BE3A97" w:rsidRDefault="000F3FB8" w:rsidP="004E59A5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E3A97">
              <w:rPr>
                <w:rFonts w:ascii="Times New Roman" w:eastAsia="Times New Roman" w:hAnsi="Times New Roman" w:cs="Times New Roman"/>
                <w:color w:val="000000" w:themeColor="text1"/>
              </w:rPr>
              <w:t>A</w:t>
            </w:r>
            <w:r w:rsidR="00FF0C14">
              <w:rPr>
                <w:rFonts w:ascii="Times New Roman" w:eastAsia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013" w:type="dxa"/>
          </w:tcPr>
          <w:p w14:paraId="7DF06604" w14:textId="77777777" w:rsidR="000F3FB8" w:rsidRPr="00BE3A97" w:rsidRDefault="00FE1B47" w:rsidP="004E59A5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E3A97">
              <w:rPr>
                <w:rFonts w:ascii="Times New Roman" w:eastAsia="Times New Roman" w:hAnsi="Times New Roman" w:cs="Times New Roman"/>
                <w:color w:val="000000" w:themeColor="text1"/>
              </w:rPr>
              <w:t>PLO10</w:t>
            </w:r>
          </w:p>
        </w:tc>
      </w:tr>
    </w:tbl>
    <w:p w14:paraId="6A7BCE1E" w14:textId="77777777" w:rsidR="00726424" w:rsidRPr="00994102" w:rsidRDefault="00726424" w:rsidP="00726424">
      <w:pPr>
        <w:pStyle w:val="Default"/>
        <w:rPr>
          <w:color w:val="000000" w:themeColor="text1"/>
          <w:sz w:val="22"/>
          <w:szCs w:val="22"/>
        </w:rPr>
      </w:pPr>
    </w:p>
    <w:p w14:paraId="2DF6D65F" w14:textId="77777777" w:rsidR="00726424" w:rsidRDefault="00726424" w:rsidP="00726424">
      <w:pPr>
        <w:spacing w:after="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tbl>
      <w:tblPr>
        <w:tblW w:w="496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9"/>
        <w:gridCol w:w="1254"/>
        <w:gridCol w:w="7069"/>
      </w:tblGrid>
      <w:tr w:rsidR="00511061" w:rsidRPr="00511061" w14:paraId="59EDC302" w14:textId="77777777" w:rsidTr="003539E5">
        <w:trPr>
          <w:trHeight w:val="284"/>
          <w:jc w:val="center"/>
        </w:trPr>
        <w:tc>
          <w:tcPr>
            <w:tcW w:w="521" w:type="pct"/>
            <w:shd w:val="clear" w:color="auto" w:fill="F3F3F3"/>
            <w:vAlign w:val="center"/>
          </w:tcPr>
          <w:p w14:paraId="3D2BA173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Week</w:t>
            </w:r>
          </w:p>
        </w:tc>
        <w:tc>
          <w:tcPr>
            <w:tcW w:w="675" w:type="pct"/>
            <w:shd w:val="clear" w:color="auto" w:fill="F3F3F3"/>
            <w:vAlign w:val="center"/>
          </w:tcPr>
          <w:p w14:paraId="47FE0CB1" w14:textId="7AF50473" w:rsidR="00511061" w:rsidRPr="00511061" w:rsidRDefault="00511061" w:rsidP="008836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Lecture</w:t>
            </w:r>
            <w:r w:rsidR="008836B1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3804" w:type="pct"/>
            <w:shd w:val="clear" w:color="auto" w:fill="F3F3F3"/>
            <w:vAlign w:val="center"/>
          </w:tcPr>
          <w:p w14:paraId="7839BBFD" w14:textId="5DC9D3F9" w:rsidR="00511061" w:rsidRPr="00511061" w:rsidRDefault="008836B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pics</w:t>
            </w:r>
            <w:r w:rsidR="00511061"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511061" w:rsidRPr="00511061" w14:paraId="04A50C86" w14:textId="77777777" w:rsidTr="003539E5">
        <w:trPr>
          <w:cantSplit/>
          <w:trHeight w:val="284"/>
          <w:jc w:val="center"/>
        </w:trPr>
        <w:tc>
          <w:tcPr>
            <w:tcW w:w="521" w:type="pct"/>
            <w:vMerge w:val="restart"/>
            <w:vAlign w:val="center"/>
          </w:tcPr>
          <w:p w14:paraId="115F055C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75" w:type="pct"/>
            <w:vAlign w:val="center"/>
          </w:tcPr>
          <w:p w14:paraId="055D67E7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04" w:type="pct"/>
            <w:vAlign w:val="center"/>
          </w:tcPr>
          <w:p w14:paraId="6B67B559" w14:textId="16EF1260" w:rsidR="00511061" w:rsidRPr="00511061" w:rsidRDefault="00511061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troduction to Computers, and its </w:t>
            </w:r>
            <w:r w:rsidR="009A6511">
              <w:rPr>
                <w:rFonts w:ascii="Times New Roman" w:eastAsia="Times New Roman" w:hAnsi="Times New Roman" w:cs="Times New Roman"/>
                <w:sz w:val="24"/>
                <w:szCs w:val="24"/>
              </w:rPr>
              <w:t>v</w:t>
            </w: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rious </w:t>
            </w:r>
            <w:r w:rsidR="009A6511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erminologies</w:t>
            </w:r>
          </w:p>
        </w:tc>
      </w:tr>
      <w:tr w:rsidR="00511061" w:rsidRPr="00511061" w14:paraId="16D8F94E" w14:textId="77777777" w:rsidTr="003539E5">
        <w:trPr>
          <w:cantSplit/>
          <w:trHeight w:val="284"/>
          <w:jc w:val="center"/>
        </w:trPr>
        <w:tc>
          <w:tcPr>
            <w:tcW w:w="521" w:type="pct"/>
            <w:vMerge/>
            <w:vAlign w:val="center"/>
          </w:tcPr>
          <w:p w14:paraId="4ADE2774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479C5E83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804" w:type="pct"/>
            <w:vAlign w:val="center"/>
          </w:tcPr>
          <w:p w14:paraId="54E2AB78" w14:textId="77777777" w:rsidR="00511061" w:rsidRPr="00511061" w:rsidRDefault="00511061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History of Computers; Introduction to Information Technology concepts</w:t>
            </w:r>
          </w:p>
        </w:tc>
      </w:tr>
      <w:tr w:rsidR="00511061" w:rsidRPr="00511061" w14:paraId="6E033560" w14:textId="77777777" w:rsidTr="00405D92">
        <w:trPr>
          <w:cantSplit/>
          <w:trHeight w:val="228"/>
          <w:jc w:val="center"/>
        </w:trPr>
        <w:tc>
          <w:tcPr>
            <w:tcW w:w="521" w:type="pct"/>
            <w:vMerge/>
            <w:vAlign w:val="center"/>
          </w:tcPr>
          <w:p w14:paraId="1CE0EF98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7C544DEA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Lab: 0</w:t>
            </w:r>
          </w:p>
        </w:tc>
        <w:tc>
          <w:tcPr>
            <w:tcW w:w="3804" w:type="pct"/>
            <w:shd w:val="clear" w:color="auto" w:fill="FFFF00"/>
          </w:tcPr>
          <w:p w14:paraId="493E16F3" w14:textId="7581767D" w:rsidR="00511061" w:rsidRPr="00511061" w:rsidRDefault="00511061" w:rsidP="005110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MS WORD</w:t>
            </w:r>
            <w:r w:rsidR="008836B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Textbox, watermarks, table of content and mail </w:t>
            </w:r>
            <w:r w:rsidR="00CA0E2B">
              <w:rPr>
                <w:rFonts w:ascii="Times New Roman" w:eastAsia="Times New Roman" w:hAnsi="Times New Roman" w:cs="Times New Roman"/>
                <w:sz w:val="24"/>
                <w:szCs w:val="24"/>
              </w:rPr>
              <w:t>Merge</w:t>
            </w:r>
            <w:r w:rsidR="008836B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511061" w:rsidRPr="00511061" w14:paraId="7C885675" w14:textId="77777777" w:rsidTr="003539E5">
        <w:trPr>
          <w:cantSplit/>
          <w:trHeight w:val="284"/>
          <w:jc w:val="center"/>
        </w:trPr>
        <w:tc>
          <w:tcPr>
            <w:tcW w:w="521" w:type="pct"/>
            <w:vMerge w:val="restart"/>
            <w:vAlign w:val="center"/>
          </w:tcPr>
          <w:p w14:paraId="0C23A08F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75" w:type="pct"/>
            <w:vAlign w:val="center"/>
          </w:tcPr>
          <w:p w14:paraId="4DD34B04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04" w:type="pct"/>
            <w:vAlign w:val="center"/>
          </w:tcPr>
          <w:p w14:paraId="3DF1B3B7" w14:textId="6CA0A8F7" w:rsidR="00511061" w:rsidRPr="00511061" w:rsidRDefault="00511061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Components of System Unit: Motherboard, Processor: CU &amp; ALU, Memory &amp; its Types, Buses, Ports, Connectors, Machine Cycle</w:t>
            </w:r>
            <w:r w:rsidR="009A651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511061" w:rsidRPr="00511061" w14:paraId="4E9E0FA9" w14:textId="77777777" w:rsidTr="003539E5">
        <w:trPr>
          <w:cantSplit/>
          <w:trHeight w:val="284"/>
          <w:jc w:val="center"/>
        </w:trPr>
        <w:tc>
          <w:tcPr>
            <w:tcW w:w="521" w:type="pct"/>
            <w:vMerge/>
            <w:vAlign w:val="center"/>
          </w:tcPr>
          <w:p w14:paraId="1569C4B0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15AB42EC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804" w:type="pct"/>
            <w:vAlign w:val="center"/>
          </w:tcPr>
          <w:p w14:paraId="663306F0" w14:textId="77777777" w:rsidR="00511061" w:rsidRPr="00511061" w:rsidRDefault="00511061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Machine Architecture: Harvard Model, &amp; Princeton Model (von Neumann Architecture)</w:t>
            </w:r>
          </w:p>
        </w:tc>
      </w:tr>
      <w:tr w:rsidR="00511061" w:rsidRPr="00511061" w14:paraId="2CC81855" w14:textId="77777777" w:rsidTr="00405D92">
        <w:trPr>
          <w:cantSplit/>
          <w:trHeight w:val="284"/>
          <w:jc w:val="center"/>
        </w:trPr>
        <w:tc>
          <w:tcPr>
            <w:tcW w:w="521" w:type="pct"/>
            <w:vMerge/>
            <w:vAlign w:val="center"/>
          </w:tcPr>
          <w:p w14:paraId="20CBA482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3F72C819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Lab: 1</w:t>
            </w:r>
          </w:p>
        </w:tc>
        <w:tc>
          <w:tcPr>
            <w:tcW w:w="3804" w:type="pct"/>
            <w:shd w:val="clear" w:color="auto" w:fill="FFFF00"/>
            <w:vAlign w:val="center"/>
          </w:tcPr>
          <w:p w14:paraId="31733BC1" w14:textId="6A6415D5" w:rsidR="00511061" w:rsidRPr="00511061" w:rsidRDefault="00CA0E2B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PowerPoint: Design professional presentations, add</w:t>
            </w:r>
            <w:r w:rsidR="003539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imations, create personalize theme, import templates   </w:t>
            </w:r>
          </w:p>
        </w:tc>
      </w:tr>
      <w:tr w:rsidR="00511061" w:rsidRPr="00511061" w14:paraId="519456F2" w14:textId="77777777" w:rsidTr="003539E5">
        <w:trPr>
          <w:cantSplit/>
          <w:trHeight w:val="284"/>
          <w:jc w:val="center"/>
        </w:trPr>
        <w:tc>
          <w:tcPr>
            <w:tcW w:w="521" w:type="pct"/>
            <w:vMerge w:val="restart"/>
            <w:vAlign w:val="center"/>
          </w:tcPr>
          <w:p w14:paraId="135A37B8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75" w:type="pct"/>
            <w:vAlign w:val="center"/>
          </w:tcPr>
          <w:p w14:paraId="07184239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804" w:type="pct"/>
            <w:vAlign w:val="center"/>
          </w:tcPr>
          <w:p w14:paraId="48B136E9" w14:textId="77777777" w:rsidR="00511061" w:rsidRPr="00511061" w:rsidRDefault="00511061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Input and Output Devices</w:t>
            </w:r>
          </w:p>
        </w:tc>
      </w:tr>
      <w:tr w:rsidR="00511061" w:rsidRPr="00511061" w14:paraId="1ED70B1C" w14:textId="77777777" w:rsidTr="003539E5">
        <w:trPr>
          <w:cantSplit/>
          <w:trHeight w:val="284"/>
          <w:jc w:val="center"/>
        </w:trPr>
        <w:tc>
          <w:tcPr>
            <w:tcW w:w="521" w:type="pct"/>
            <w:vMerge/>
            <w:vAlign w:val="center"/>
          </w:tcPr>
          <w:p w14:paraId="42D854A3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0033B913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804" w:type="pct"/>
            <w:vAlign w:val="center"/>
          </w:tcPr>
          <w:p w14:paraId="5B4FC8CB" w14:textId="77777777" w:rsidR="00511061" w:rsidRPr="00511061" w:rsidRDefault="00511061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Storage Devices</w:t>
            </w:r>
          </w:p>
        </w:tc>
      </w:tr>
      <w:tr w:rsidR="00511061" w:rsidRPr="00511061" w14:paraId="01EB3E7A" w14:textId="77777777" w:rsidTr="00405D92">
        <w:trPr>
          <w:cantSplit/>
          <w:trHeight w:val="284"/>
          <w:jc w:val="center"/>
        </w:trPr>
        <w:tc>
          <w:tcPr>
            <w:tcW w:w="521" w:type="pct"/>
            <w:vMerge/>
            <w:vAlign w:val="center"/>
          </w:tcPr>
          <w:p w14:paraId="3AD20099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256DB5BD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Lab: 2</w:t>
            </w:r>
          </w:p>
        </w:tc>
        <w:tc>
          <w:tcPr>
            <w:tcW w:w="3804" w:type="pct"/>
            <w:shd w:val="clear" w:color="auto" w:fill="FFFF00"/>
            <w:vAlign w:val="center"/>
          </w:tcPr>
          <w:p w14:paraId="7CE1EA6C" w14:textId="0244110E" w:rsidR="00511061" w:rsidRPr="00511061" w:rsidRDefault="003539E5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rforming arithmetic operation using MS excel, studying advance formulas.</w:t>
            </w:r>
          </w:p>
        </w:tc>
      </w:tr>
      <w:tr w:rsidR="00511061" w:rsidRPr="00511061" w14:paraId="611A52AE" w14:textId="77777777" w:rsidTr="003539E5">
        <w:trPr>
          <w:cantSplit/>
          <w:trHeight w:val="284"/>
          <w:jc w:val="center"/>
        </w:trPr>
        <w:tc>
          <w:tcPr>
            <w:tcW w:w="521" w:type="pct"/>
            <w:vMerge w:val="restart"/>
            <w:vAlign w:val="center"/>
          </w:tcPr>
          <w:p w14:paraId="38C890EF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4</w:t>
            </w:r>
          </w:p>
        </w:tc>
        <w:tc>
          <w:tcPr>
            <w:tcW w:w="675" w:type="pct"/>
            <w:vAlign w:val="center"/>
          </w:tcPr>
          <w:p w14:paraId="016CE6AA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804" w:type="pct"/>
            <w:vAlign w:val="center"/>
          </w:tcPr>
          <w:p w14:paraId="49D9B6F6" w14:textId="77777777" w:rsidR="00511061" w:rsidRPr="00511061" w:rsidRDefault="00511061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Number Systems: Decimal, Binary, Octal, and Hexadecimal</w:t>
            </w:r>
          </w:p>
          <w:p w14:paraId="404CE5D7" w14:textId="77777777" w:rsidR="00511061" w:rsidRPr="00511061" w:rsidRDefault="00511061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QUIZ # 1</w:t>
            </w:r>
          </w:p>
        </w:tc>
      </w:tr>
      <w:tr w:rsidR="00511061" w:rsidRPr="00511061" w14:paraId="6EE4FFC1" w14:textId="77777777" w:rsidTr="003539E5">
        <w:trPr>
          <w:cantSplit/>
          <w:trHeight w:val="284"/>
          <w:jc w:val="center"/>
        </w:trPr>
        <w:tc>
          <w:tcPr>
            <w:tcW w:w="521" w:type="pct"/>
            <w:vMerge/>
            <w:vAlign w:val="center"/>
          </w:tcPr>
          <w:p w14:paraId="49E2B46D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1930A3EC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804" w:type="pct"/>
            <w:vAlign w:val="center"/>
          </w:tcPr>
          <w:p w14:paraId="7A0D64E8" w14:textId="77777777" w:rsidR="00511061" w:rsidRPr="00511061" w:rsidRDefault="00511061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Number Base Conversions (Decimal to Binary, Binary to Decimal, Octal to Binary, Binary to Octal)</w:t>
            </w:r>
          </w:p>
        </w:tc>
      </w:tr>
      <w:tr w:rsidR="003539E5" w:rsidRPr="00511061" w14:paraId="29F44A42" w14:textId="77777777" w:rsidTr="00405D92">
        <w:trPr>
          <w:cantSplit/>
          <w:trHeight w:val="284"/>
          <w:jc w:val="center"/>
        </w:trPr>
        <w:tc>
          <w:tcPr>
            <w:tcW w:w="521" w:type="pct"/>
            <w:vMerge/>
            <w:vAlign w:val="center"/>
          </w:tcPr>
          <w:p w14:paraId="62348978" w14:textId="77777777" w:rsidR="003539E5" w:rsidRPr="00511061" w:rsidRDefault="003539E5" w:rsidP="003539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148AB243" w14:textId="77777777" w:rsidR="003539E5" w:rsidRPr="00511061" w:rsidRDefault="003539E5" w:rsidP="003539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Lab: 3</w:t>
            </w:r>
          </w:p>
        </w:tc>
        <w:tc>
          <w:tcPr>
            <w:tcW w:w="3804" w:type="pct"/>
            <w:shd w:val="clear" w:color="auto" w:fill="FFFF00"/>
            <w:vAlign w:val="center"/>
          </w:tcPr>
          <w:p w14:paraId="27E57CDF" w14:textId="0B2E8B27" w:rsidR="003539E5" w:rsidRPr="00511061" w:rsidRDefault="003539E5" w:rsidP="003539E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Converting Number Base using Microsoft Excel, &amp; learning Pivot Tables &amp; Pivot Charts</w:t>
            </w:r>
          </w:p>
        </w:tc>
      </w:tr>
      <w:tr w:rsidR="00511061" w:rsidRPr="00511061" w14:paraId="307FFFF2" w14:textId="77777777" w:rsidTr="003539E5">
        <w:trPr>
          <w:cantSplit/>
          <w:trHeight w:val="284"/>
          <w:jc w:val="center"/>
        </w:trPr>
        <w:tc>
          <w:tcPr>
            <w:tcW w:w="521" w:type="pct"/>
            <w:vMerge w:val="restart"/>
            <w:vAlign w:val="center"/>
          </w:tcPr>
          <w:p w14:paraId="1BD19840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75" w:type="pct"/>
            <w:vAlign w:val="center"/>
          </w:tcPr>
          <w:p w14:paraId="52CA93A9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804" w:type="pct"/>
            <w:vAlign w:val="center"/>
          </w:tcPr>
          <w:p w14:paraId="408F8E04" w14:textId="77777777" w:rsidR="00511061" w:rsidRPr="00511061" w:rsidRDefault="00511061" w:rsidP="005110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Number Base Conversions (Hexadecimal to</w:t>
            </w:r>
          </w:p>
          <w:p w14:paraId="5E47FE34" w14:textId="77777777" w:rsidR="00511061" w:rsidRPr="00511061" w:rsidRDefault="00511061" w:rsidP="005110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Binary, Binary to Hexadecimal, Decimal to</w:t>
            </w:r>
          </w:p>
          <w:p w14:paraId="0AEFE710" w14:textId="77777777" w:rsidR="00511061" w:rsidRPr="00511061" w:rsidRDefault="00511061" w:rsidP="005110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Octal, Octal to Decimal, Decimal to Hexadecimal, Hexadecimal to Decimal)</w:t>
            </w:r>
          </w:p>
        </w:tc>
      </w:tr>
      <w:tr w:rsidR="00511061" w:rsidRPr="00511061" w14:paraId="5860C9B5" w14:textId="77777777" w:rsidTr="003539E5">
        <w:trPr>
          <w:cantSplit/>
          <w:trHeight w:val="284"/>
          <w:jc w:val="center"/>
        </w:trPr>
        <w:tc>
          <w:tcPr>
            <w:tcW w:w="521" w:type="pct"/>
            <w:vMerge/>
            <w:vAlign w:val="center"/>
          </w:tcPr>
          <w:p w14:paraId="398AA40E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16C48F52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804" w:type="pct"/>
            <w:vAlign w:val="center"/>
          </w:tcPr>
          <w:p w14:paraId="0DBAF54A" w14:textId="77777777" w:rsidR="00511061" w:rsidRPr="00511061" w:rsidRDefault="00511061" w:rsidP="005110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Binary Arithmetic, 1’s and 2’s Complement</w:t>
            </w:r>
          </w:p>
        </w:tc>
      </w:tr>
      <w:tr w:rsidR="00511061" w:rsidRPr="00511061" w14:paraId="60D9D6B0" w14:textId="77777777" w:rsidTr="00405D92">
        <w:trPr>
          <w:cantSplit/>
          <w:trHeight w:val="284"/>
          <w:jc w:val="center"/>
        </w:trPr>
        <w:tc>
          <w:tcPr>
            <w:tcW w:w="521" w:type="pct"/>
            <w:vMerge/>
            <w:vAlign w:val="center"/>
          </w:tcPr>
          <w:p w14:paraId="14271CF1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3B8E0A84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Lab: 4</w:t>
            </w:r>
          </w:p>
        </w:tc>
        <w:tc>
          <w:tcPr>
            <w:tcW w:w="3804" w:type="pct"/>
            <w:shd w:val="clear" w:color="auto" w:fill="FFFF00"/>
            <w:vAlign w:val="center"/>
          </w:tcPr>
          <w:p w14:paraId="53362FEF" w14:textId="5B50C673" w:rsidR="00511061" w:rsidRPr="00511061" w:rsidRDefault="003539E5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king with flow charts and UML diagrams in Microsoft Visio.</w:t>
            </w:r>
          </w:p>
        </w:tc>
      </w:tr>
      <w:tr w:rsidR="00511061" w:rsidRPr="00511061" w14:paraId="7730AE36" w14:textId="77777777" w:rsidTr="003539E5">
        <w:trPr>
          <w:cantSplit/>
          <w:trHeight w:val="284"/>
          <w:jc w:val="center"/>
        </w:trPr>
        <w:tc>
          <w:tcPr>
            <w:tcW w:w="521" w:type="pct"/>
            <w:vMerge w:val="restart"/>
            <w:vAlign w:val="center"/>
          </w:tcPr>
          <w:p w14:paraId="200E093D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75" w:type="pct"/>
            <w:vAlign w:val="center"/>
          </w:tcPr>
          <w:p w14:paraId="558520D5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804" w:type="pct"/>
            <w:vAlign w:val="center"/>
          </w:tcPr>
          <w:p w14:paraId="6F4963A4" w14:textId="77777777" w:rsidR="00511061" w:rsidRPr="00511061" w:rsidRDefault="00511061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Software: Application and System Software;</w:t>
            </w:r>
          </w:p>
          <w:p w14:paraId="6D8089BB" w14:textId="77777777" w:rsidR="00511061" w:rsidRPr="00511061" w:rsidRDefault="00511061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Components of System Software, Operating System, Common Operating Systems</w:t>
            </w:r>
          </w:p>
        </w:tc>
      </w:tr>
      <w:tr w:rsidR="00511061" w:rsidRPr="00511061" w14:paraId="41D338EF" w14:textId="77777777" w:rsidTr="003539E5">
        <w:trPr>
          <w:cantSplit/>
          <w:trHeight w:val="284"/>
          <w:jc w:val="center"/>
        </w:trPr>
        <w:tc>
          <w:tcPr>
            <w:tcW w:w="521" w:type="pct"/>
            <w:vMerge/>
            <w:vAlign w:val="center"/>
          </w:tcPr>
          <w:p w14:paraId="21984162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69111880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804" w:type="pct"/>
            <w:vAlign w:val="center"/>
          </w:tcPr>
          <w:p w14:paraId="4FE5E6C7" w14:textId="77777777" w:rsidR="00511061" w:rsidRPr="00511061" w:rsidRDefault="00511061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Other System Software:  Device Drivers &amp; Utility Programs; File Allocation</w:t>
            </w:r>
          </w:p>
        </w:tc>
      </w:tr>
      <w:tr w:rsidR="00511061" w:rsidRPr="00511061" w14:paraId="755CFC8C" w14:textId="77777777" w:rsidTr="00405D92">
        <w:trPr>
          <w:cantSplit/>
          <w:trHeight w:val="284"/>
          <w:jc w:val="center"/>
        </w:trPr>
        <w:tc>
          <w:tcPr>
            <w:tcW w:w="521" w:type="pct"/>
            <w:vMerge/>
            <w:vAlign w:val="center"/>
          </w:tcPr>
          <w:p w14:paraId="5F3BFE17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1B8FAD52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Lab: 5</w:t>
            </w:r>
          </w:p>
        </w:tc>
        <w:tc>
          <w:tcPr>
            <w:tcW w:w="3804" w:type="pct"/>
            <w:shd w:val="clear" w:color="auto" w:fill="FFFF00"/>
            <w:vAlign w:val="center"/>
          </w:tcPr>
          <w:p w14:paraId="71F8EB04" w14:textId="4E04139A" w:rsidR="00511061" w:rsidRPr="00511061" w:rsidRDefault="00E8320A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b designing using HTML, Insert and modify Tables, image and etc.</w:t>
            </w:r>
          </w:p>
        </w:tc>
      </w:tr>
      <w:tr w:rsidR="00511061" w:rsidRPr="00511061" w14:paraId="33EC473E" w14:textId="77777777" w:rsidTr="003539E5">
        <w:trPr>
          <w:cantSplit/>
          <w:trHeight w:val="284"/>
          <w:jc w:val="center"/>
        </w:trPr>
        <w:tc>
          <w:tcPr>
            <w:tcW w:w="521" w:type="pct"/>
            <w:vMerge w:val="restart"/>
            <w:vAlign w:val="center"/>
          </w:tcPr>
          <w:p w14:paraId="0B51900E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75" w:type="pct"/>
            <w:vAlign w:val="center"/>
          </w:tcPr>
          <w:p w14:paraId="5310330A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3804" w:type="pct"/>
            <w:vAlign w:val="center"/>
          </w:tcPr>
          <w:p w14:paraId="2F82EB30" w14:textId="77777777" w:rsidR="00511061" w:rsidRPr="00511061" w:rsidRDefault="00511061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Application Software: Productivity Software</w:t>
            </w:r>
          </w:p>
          <w:p w14:paraId="4C856123" w14:textId="77777777" w:rsidR="00511061" w:rsidRPr="00511061" w:rsidRDefault="00511061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QUIZ # 2</w:t>
            </w:r>
          </w:p>
        </w:tc>
      </w:tr>
      <w:tr w:rsidR="00511061" w:rsidRPr="00511061" w14:paraId="2E338656" w14:textId="77777777" w:rsidTr="003539E5">
        <w:trPr>
          <w:cantSplit/>
          <w:trHeight w:val="284"/>
          <w:jc w:val="center"/>
        </w:trPr>
        <w:tc>
          <w:tcPr>
            <w:tcW w:w="521" w:type="pct"/>
            <w:vMerge/>
            <w:vAlign w:val="center"/>
          </w:tcPr>
          <w:p w14:paraId="0A75F2F6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69F68E3F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3804" w:type="pct"/>
            <w:vAlign w:val="center"/>
          </w:tcPr>
          <w:p w14:paraId="32BC00A5" w14:textId="77777777" w:rsidR="00511061" w:rsidRPr="00511061" w:rsidRDefault="00511061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Application Software: Graphics, &amp; Other Types of Application Software</w:t>
            </w:r>
          </w:p>
          <w:p w14:paraId="71719A26" w14:textId="77777777" w:rsidR="00511061" w:rsidRPr="00511061" w:rsidRDefault="00511061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en-GB"/>
              </w:rPr>
              <w:t>ASSIGNMENT # 1</w:t>
            </w:r>
          </w:p>
        </w:tc>
      </w:tr>
      <w:tr w:rsidR="00511061" w:rsidRPr="00511061" w14:paraId="13392C6A" w14:textId="77777777" w:rsidTr="00405D92">
        <w:trPr>
          <w:cantSplit/>
          <w:trHeight w:val="284"/>
          <w:jc w:val="center"/>
        </w:trPr>
        <w:tc>
          <w:tcPr>
            <w:tcW w:w="521" w:type="pct"/>
            <w:vMerge/>
            <w:vAlign w:val="center"/>
          </w:tcPr>
          <w:p w14:paraId="09B565B1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0F0ADF9E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Lab: 6</w:t>
            </w:r>
          </w:p>
        </w:tc>
        <w:tc>
          <w:tcPr>
            <w:tcW w:w="3804" w:type="pct"/>
            <w:shd w:val="clear" w:color="auto" w:fill="FFFF00"/>
          </w:tcPr>
          <w:p w14:paraId="2F31593C" w14:textId="1364CEC6" w:rsidR="00511061" w:rsidRPr="00511061" w:rsidRDefault="00E8320A" w:rsidP="005110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troduction to bootstrap </w:t>
            </w:r>
          </w:p>
        </w:tc>
      </w:tr>
      <w:tr w:rsidR="00511061" w:rsidRPr="00511061" w14:paraId="6CF4CEAA" w14:textId="77777777" w:rsidTr="003539E5">
        <w:trPr>
          <w:cantSplit/>
          <w:trHeight w:val="284"/>
          <w:jc w:val="center"/>
        </w:trPr>
        <w:tc>
          <w:tcPr>
            <w:tcW w:w="521" w:type="pct"/>
            <w:vMerge w:val="restart"/>
            <w:vAlign w:val="center"/>
          </w:tcPr>
          <w:p w14:paraId="13699B47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75" w:type="pct"/>
            <w:tcBorders>
              <w:bottom w:val="single" w:sz="4" w:space="0" w:color="auto"/>
            </w:tcBorders>
            <w:vAlign w:val="center"/>
          </w:tcPr>
          <w:p w14:paraId="5576B22E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804" w:type="pct"/>
            <w:vMerge w:val="restart"/>
            <w:vAlign w:val="center"/>
          </w:tcPr>
          <w:p w14:paraId="459E822D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color w:val="00B0F0"/>
                <w:sz w:val="24"/>
                <w:szCs w:val="24"/>
              </w:rPr>
              <w:t>REVISION</w:t>
            </w:r>
          </w:p>
        </w:tc>
      </w:tr>
      <w:tr w:rsidR="00511061" w:rsidRPr="00511061" w14:paraId="2984176F" w14:textId="77777777" w:rsidTr="003539E5">
        <w:trPr>
          <w:cantSplit/>
          <w:trHeight w:val="284"/>
          <w:jc w:val="center"/>
        </w:trPr>
        <w:tc>
          <w:tcPr>
            <w:tcW w:w="521" w:type="pct"/>
            <w:vMerge/>
            <w:vAlign w:val="center"/>
          </w:tcPr>
          <w:p w14:paraId="06A93331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tcBorders>
              <w:bottom w:val="single" w:sz="4" w:space="0" w:color="auto"/>
            </w:tcBorders>
            <w:vAlign w:val="center"/>
          </w:tcPr>
          <w:p w14:paraId="241D93C7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3804" w:type="pct"/>
            <w:vMerge/>
            <w:tcBorders>
              <w:bottom w:val="single" w:sz="4" w:space="0" w:color="auto"/>
            </w:tcBorders>
            <w:vAlign w:val="center"/>
          </w:tcPr>
          <w:p w14:paraId="1DBAFCE1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B9BD5"/>
                <w:sz w:val="24"/>
                <w:szCs w:val="24"/>
              </w:rPr>
            </w:pPr>
          </w:p>
        </w:tc>
      </w:tr>
      <w:tr w:rsidR="00511061" w:rsidRPr="00511061" w14:paraId="6A120444" w14:textId="77777777" w:rsidTr="003539E5">
        <w:trPr>
          <w:cantSplit/>
          <w:trHeight w:val="246"/>
          <w:jc w:val="center"/>
        </w:trPr>
        <w:tc>
          <w:tcPr>
            <w:tcW w:w="521" w:type="pct"/>
            <w:vMerge/>
            <w:vAlign w:val="center"/>
          </w:tcPr>
          <w:p w14:paraId="4B83D30B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tcBorders>
              <w:bottom w:val="single" w:sz="4" w:space="0" w:color="auto"/>
            </w:tcBorders>
            <w:shd w:val="clear" w:color="auto" w:fill="FFF2CC"/>
            <w:vAlign w:val="center"/>
          </w:tcPr>
          <w:p w14:paraId="1B441F0C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Lab: 7</w:t>
            </w:r>
          </w:p>
        </w:tc>
        <w:tc>
          <w:tcPr>
            <w:tcW w:w="3804" w:type="pct"/>
            <w:tcBorders>
              <w:bottom w:val="single" w:sz="4" w:space="0" w:color="auto"/>
            </w:tcBorders>
            <w:shd w:val="clear" w:color="auto" w:fill="FFF2CC"/>
            <w:vAlign w:val="center"/>
          </w:tcPr>
          <w:p w14:paraId="1F67BEDE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LAB EXAM - I</w:t>
            </w:r>
          </w:p>
        </w:tc>
      </w:tr>
      <w:tr w:rsidR="00511061" w:rsidRPr="00511061" w14:paraId="79E1E2D9" w14:textId="77777777" w:rsidTr="00511061">
        <w:trPr>
          <w:trHeight w:val="284"/>
          <w:jc w:val="center"/>
        </w:trPr>
        <w:tc>
          <w:tcPr>
            <w:tcW w:w="521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503A98B1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479" w:type="pct"/>
            <w:gridSpan w:val="2"/>
            <w:tcBorders>
              <w:top w:val="nil"/>
              <w:bottom w:val="nil"/>
            </w:tcBorders>
            <w:shd w:val="clear" w:color="auto" w:fill="EEECE1"/>
          </w:tcPr>
          <w:p w14:paraId="73009F08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MID EXAM</w:t>
            </w:r>
          </w:p>
        </w:tc>
      </w:tr>
      <w:tr w:rsidR="00511061" w:rsidRPr="00511061" w14:paraId="693630FC" w14:textId="77777777" w:rsidTr="003539E5">
        <w:trPr>
          <w:cantSplit/>
          <w:trHeight w:val="95"/>
          <w:jc w:val="center"/>
        </w:trPr>
        <w:tc>
          <w:tcPr>
            <w:tcW w:w="521" w:type="pct"/>
            <w:vMerge w:val="restart"/>
            <w:shd w:val="clear" w:color="auto" w:fill="FFFFFF"/>
            <w:vAlign w:val="center"/>
          </w:tcPr>
          <w:p w14:paraId="69C8A33A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0</w:t>
            </w:r>
          </w:p>
        </w:tc>
        <w:tc>
          <w:tcPr>
            <w:tcW w:w="675" w:type="pct"/>
            <w:shd w:val="clear" w:color="auto" w:fill="FFFFFF"/>
            <w:vAlign w:val="center"/>
          </w:tcPr>
          <w:p w14:paraId="512AE6C6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3804" w:type="pct"/>
            <w:shd w:val="clear" w:color="auto" w:fill="FFFFFF"/>
            <w:vAlign w:val="center"/>
          </w:tcPr>
          <w:p w14:paraId="75E419AF" w14:textId="77777777" w:rsidR="00511061" w:rsidRPr="00511061" w:rsidRDefault="00511061" w:rsidP="005110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Flowcharting, Basic Flowchart</w:t>
            </w:r>
          </w:p>
          <w:p w14:paraId="4ABA5405" w14:textId="77777777" w:rsidR="00511061" w:rsidRPr="00511061" w:rsidRDefault="00511061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Symbols, Structures, Connectors, &amp; Modules</w:t>
            </w:r>
          </w:p>
        </w:tc>
      </w:tr>
      <w:tr w:rsidR="00511061" w:rsidRPr="00511061" w14:paraId="428A2A34" w14:textId="77777777" w:rsidTr="003539E5">
        <w:trPr>
          <w:cantSplit/>
          <w:trHeight w:val="95"/>
          <w:jc w:val="center"/>
        </w:trPr>
        <w:tc>
          <w:tcPr>
            <w:tcW w:w="521" w:type="pct"/>
            <w:vMerge/>
            <w:shd w:val="clear" w:color="auto" w:fill="FFFFFF"/>
            <w:vAlign w:val="center"/>
          </w:tcPr>
          <w:p w14:paraId="5F022656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shd w:val="clear" w:color="auto" w:fill="FFFFFF"/>
            <w:vAlign w:val="center"/>
          </w:tcPr>
          <w:p w14:paraId="70859592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3804" w:type="pct"/>
            <w:shd w:val="clear" w:color="auto" w:fill="FFFFFF"/>
            <w:vAlign w:val="center"/>
          </w:tcPr>
          <w:p w14:paraId="4FC7E432" w14:textId="77777777" w:rsidR="00511061" w:rsidRPr="00511061" w:rsidRDefault="00511061" w:rsidP="005110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Algorithms; Algorithms versus Programs</w:t>
            </w:r>
          </w:p>
        </w:tc>
      </w:tr>
      <w:tr w:rsidR="00511061" w:rsidRPr="00511061" w14:paraId="046271AA" w14:textId="77777777" w:rsidTr="00405D92">
        <w:trPr>
          <w:cantSplit/>
          <w:trHeight w:val="255"/>
          <w:jc w:val="center"/>
        </w:trPr>
        <w:tc>
          <w:tcPr>
            <w:tcW w:w="521" w:type="pct"/>
            <w:vMerge/>
            <w:shd w:val="clear" w:color="auto" w:fill="FFFFFF"/>
            <w:vAlign w:val="center"/>
          </w:tcPr>
          <w:p w14:paraId="4981F724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shd w:val="clear" w:color="auto" w:fill="FFFFFF"/>
            <w:vAlign w:val="center"/>
          </w:tcPr>
          <w:p w14:paraId="19F2E949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Lab: 8</w:t>
            </w:r>
          </w:p>
        </w:tc>
        <w:tc>
          <w:tcPr>
            <w:tcW w:w="3804" w:type="pct"/>
            <w:shd w:val="clear" w:color="auto" w:fill="FFFF00"/>
            <w:vAlign w:val="center"/>
          </w:tcPr>
          <w:p w14:paraId="16EC5AC2" w14:textId="67D84FE4" w:rsidR="00511061" w:rsidRPr="00511061" w:rsidRDefault="00E8320A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320A">
              <w:rPr>
                <w:rFonts w:ascii="Times New Roman" w:eastAsia="Times New Roman" w:hAnsi="Times New Roman" w:cs="Times New Roman"/>
                <w:sz w:val="24"/>
                <w:szCs w:val="24"/>
              </w:rPr>
              <w:t>Using JavaScript, JavaScript Pop-up Boxes</w:t>
            </w:r>
          </w:p>
        </w:tc>
      </w:tr>
      <w:tr w:rsidR="00511061" w:rsidRPr="00511061" w14:paraId="7EB4BDE7" w14:textId="77777777" w:rsidTr="003539E5">
        <w:trPr>
          <w:cantSplit/>
          <w:trHeight w:val="284"/>
          <w:jc w:val="center"/>
        </w:trPr>
        <w:tc>
          <w:tcPr>
            <w:tcW w:w="521" w:type="pct"/>
            <w:vMerge w:val="restart"/>
            <w:vAlign w:val="center"/>
          </w:tcPr>
          <w:p w14:paraId="4FAF282D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675" w:type="pct"/>
            <w:vAlign w:val="center"/>
          </w:tcPr>
          <w:p w14:paraId="0DA520A4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3804" w:type="pct"/>
            <w:vAlign w:val="center"/>
          </w:tcPr>
          <w:p w14:paraId="12E1E256" w14:textId="77777777" w:rsidR="00511061" w:rsidRPr="00511061" w:rsidRDefault="00511061" w:rsidP="005110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Programming Paradigms: Procedural, Functional, Logical, Object Oriented, C (Basic) Data Types, User Defined (Data) Types, Derived (Data) Types</w:t>
            </w:r>
          </w:p>
        </w:tc>
      </w:tr>
      <w:tr w:rsidR="00511061" w:rsidRPr="00511061" w14:paraId="63166196" w14:textId="77777777" w:rsidTr="003539E5">
        <w:trPr>
          <w:cantSplit/>
          <w:trHeight w:val="284"/>
          <w:jc w:val="center"/>
        </w:trPr>
        <w:tc>
          <w:tcPr>
            <w:tcW w:w="521" w:type="pct"/>
            <w:vMerge/>
            <w:vAlign w:val="center"/>
          </w:tcPr>
          <w:p w14:paraId="76E63DC0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79DBF23F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3804" w:type="pct"/>
            <w:vAlign w:val="center"/>
          </w:tcPr>
          <w:p w14:paraId="05E952B3" w14:textId="77777777" w:rsidR="00511061" w:rsidRPr="00511061" w:rsidRDefault="00511061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Web Designing Basics</w:t>
            </w:r>
          </w:p>
        </w:tc>
      </w:tr>
      <w:tr w:rsidR="00511061" w:rsidRPr="00511061" w14:paraId="4FD29F04" w14:textId="77777777" w:rsidTr="00405D92">
        <w:trPr>
          <w:cantSplit/>
          <w:trHeight w:val="291"/>
          <w:jc w:val="center"/>
        </w:trPr>
        <w:tc>
          <w:tcPr>
            <w:tcW w:w="521" w:type="pct"/>
            <w:vMerge/>
            <w:vAlign w:val="center"/>
          </w:tcPr>
          <w:p w14:paraId="6CAA990C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67BE4E3A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Lab: 9</w:t>
            </w:r>
          </w:p>
        </w:tc>
        <w:tc>
          <w:tcPr>
            <w:tcW w:w="3804" w:type="pct"/>
            <w:shd w:val="clear" w:color="auto" w:fill="FFFF00"/>
            <w:vAlign w:val="center"/>
          </w:tcPr>
          <w:p w14:paraId="0ACC046E" w14:textId="3972308E" w:rsidR="00511061" w:rsidRPr="00405D92" w:rsidRDefault="00114B6D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405D9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roduction to MS Access</w:t>
            </w:r>
            <w:r w:rsidR="00055A2C" w:rsidRPr="00405D9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, create table, inset/update/sort records</w:t>
            </w:r>
          </w:p>
        </w:tc>
      </w:tr>
      <w:tr w:rsidR="00511061" w:rsidRPr="00511061" w14:paraId="29FC2A5E" w14:textId="77777777" w:rsidTr="003539E5">
        <w:trPr>
          <w:cantSplit/>
          <w:trHeight w:val="284"/>
          <w:jc w:val="center"/>
        </w:trPr>
        <w:tc>
          <w:tcPr>
            <w:tcW w:w="521" w:type="pct"/>
            <w:vMerge w:val="restart"/>
            <w:vAlign w:val="center"/>
          </w:tcPr>
          <w:p w14:paraId="5E2B38FD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675" w:type="pct"/>
            <w:tcBorders>
              <w:bottom w:val="single" w:sz="4" w:space="0" w:color="auto"/>
            </w:tcBorders>
            <w:vAlign w:val="center"/>
          </w:tcPr>
          <w:p w14:paraId="3B362843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804" w:type="pct"/>
            <w:tcBorders>
              <w:bottom w:val="single" w:sz="4" w:space="0" w:color="auto"/>
            </w:tcBorders>
            <w:vAlign w:val="center"/>
          </w:tcPr>
          <w:p w14:paraId="27B370D4" w14:textId="77777777" w:rsidR="00511061" w:rsidRPr="00511061" w:rsidRDefault="00511061" w:rsidP="005110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XML, XHTML, JavaScript</w:t>
            </w:r>
          </w:p>
        </w:tc>
      </w:tr>
      <w:tr w:rsidR="00511061" w:rsidRPr="00511061" w14:paraId="1FF117CB" w14:textId="77777777" w:rsidTr="003539E5">
        <w:trPr>
          <w:cantSplit/>
          <w:trHeight w:val="284"/>
          <w:jc w:val="center"/>
        </w:trPr>
        <w:tc>
          <w:tcPr>
            <w:tcW w:w="521" w:type="pct"/>
            <w:vMerge/>
            <w:vAlign w:val="center"/>
          </w:tcPr>
          <w:p w14:paraId="49F21836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tcBorders>
              <w:bottom w:val="single" w:sz="4" w:space="0" w:color="auto"/>
            </w:tcBorders>
            <w:vAlign w:val="center"/>
          </w:tcPr>
          <w:p w14:paraId="6797B511" w14:textId="77777777" w:rsidR="00511061" w:rsidRPr="00511061" w:rsidRDefault="00511061" w:rsidP="005110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3804" w:type="pct"/>
            <w:tcBorders>
              <w:bottom w:val="single" w:sz="4" w:space="0" w:color="auto"/>
            </w:tcBorders>
            <w:vAlign w:val="center"/>
          </w:tcPr>
          <w:p w14:paraId="420A4B21" w14:textId="77777777" w:rsidR="00511061" w:rsidRPr="00511061" w:rsidRDefault="00511061" w:rsidP="005110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Web Applications</w:t>
            </w:r>
          </w:p>
        </w:tc>
      </w:tr>
      <w:tr w:rsidR="00114B6D" w:rsidRPr="00511061" w14:paraId="4EB0BC5A" w14:textId="77777777" w:rsidTr="00405D92">
        <w:trPr>
          <w:cantSplit/>
          <w:trHeight w:val="309"/>
          <w:jc w:val="center"/>
        </w:trPr>
        <w:tc>
          <w:tcPr>
            <w:tcW w:w="521" w:type="pct"/>
            <w:vMerge/>
            <w:vAlign w:val="center"/>
          </w:tcPr>
          <w:p w14:paraId="7F2A8250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tcBorders>
              <w:bottom w:val="single" w:sz="4" w:space="0" w:color="auto"/>
            </w:tcBorders>
            <w:vAlign w:val="center"/>
          </w:tcPr>
          <w:p w14:paraId="1CD6206A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Lab: 10</w:t>
            </w:r>
          </w:p>
        </w:tc>
        <w:tc>
          <w:tcPr>
            <w:tcW w:w="3804" w:type="pct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5DA644F8" w14:textId="4E066575" w:rsidR="00114B6D" w:rsidRPr="00405D92" w:rsidRDefault="00114B6D" w:rsidP="00114B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05D9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working with queries, forms, ERD</w:t>
            </w:r>
            <w:r w:rsidR="00055A2C" w:rsidRPr="00405D9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using Access</w:t>
            </w:r>
          </w:p>
        </w:tc>
      </w:tr>
      <w:tr w:rsidR="00114B6D" w:rsidRPr="00511061" w14:paraId="610D2CE5" w14:textId="77777777" w:rsidTr="003539E5">
        <w:trPr>
          <w:cantSplit/>
          <w:trHeight w:val="237"/>
          <w:jc w:val="center"/>
        </w:trPr>
        <w:tc>
          <w:tcPr>
            <w:tcW w:w="521" w:type="pct"/>
            <w:vMerge w:val="restart"/>
            <w:vAlign w:val="center"/>
          </w:tcPr>
          <w:p w14:paraId="6D36B5DD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675" w:type="pct"/>
            <w:tcBorders>
              <w:top w:val="single" w:sz="4" w:space="0" w:color="auto"/>
            </w:tcBorders>
            <w:vAlign w:val="center"/>
          </w:tcPr>
          <w:p w14:paraId="66EBD213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3804" w:type="pct"/>
            <w:tcBorders>
              <w:top w:val="single" w:sz="4" w:space="0" w:color="auto"/>
            </w:tcBorders>
            <w:vAlign w:val="center"/>
          </w:tcPr>
          <w:p w14:paraId="7FE7073A" w14:textId="77777777" w:rsidR="00114B6D" w:rsidRPr="00511061" w:rsidRDefault="00114B6D" w:rsidP="00114B6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World Wide Web &amp; Internet; OSI Model</w:t>
            </w:r>
          </w:p>
          <w:p w14:paraId="5D0D4497" w14:textId="77777777" w:rsidR="00114B6D" w:rsidRPr="00511061" w:rsidRDefault="00114B6D" w:rsidP="00114B6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SSIGNMENT # 2</w:t>
            </w:r>
          </w:p>
        </w:tc>
      </w:tr>
      <w:tr w:rsidR="00114B6D" w:rsidRPr="00511061" w14:paraId="6A0CDB29" w14:textId="77777777" w:rsidTr="003539E5">
        <w:trPr>
          <w:cantSplit/>
          <w:trHeight w:val="284"/>
          <w:jc w:val="center"/>
        </w:trPr>
        <w:tc>
          <w:tcPr>
            <w:tcW w:w="521" w:type="pct"/>
            <w:vMerge/>
            <w:vAlign w:val="center"/>
          </w:tcPr>
          <w:p w14:paraId="51803770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tcBorders>
              <w:top w:val="single" w:sz="4" w:space="0" w:color="auto"/>
            </w:tcBorders>
            <w:vAlign w:val="center"/>
          </w:tcPr>
          <w:p w14:paraId="3EDBB342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3804" w:type="pct"/>
            <w:tcBorders>
              <w:top w:val="single" w:sz="4" w:space="0" w:color="auto"/>
            </w:tcBorders>
            <w:vAlign w:val="center"/>
          </w:tcPr>
          <w:p w14:paraId="0D78B037" w14:textId="77777777" w:rsidR="00114B6D" w:rsidRPr="00511061" w:rsidRDefault="00114B6D" w:rsidP="00114B6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Emails, Social Networking, Blogs, File &amp; Video Sharing</w:t>
            </w:r>
          </w:p>
        </w:tc>
      </w:tr>
      <w:tr w:rsidR="00114B6D" w:rsidRPr="00511061" w14:paraId="17E7C739" w14:textId="77777777" w:rsidTr="00E15CB2">
        <w:trPr>
          <w:cantSplit/>
          <w:trHeight w:val="300"/>
          <w:jc w:val="center"/>
        </w:trPr>
        <w:tc>
          <w:tcPr>
            <w:tcW w:w="521" w:type="pct"/>
            <w:vMerge/>
            <w:vAlign w:val="center"/>
          </w:tcPr>
          <w:p w14:paraId="0A40A20B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tcBorders>
              <w:top w:val="single" w:sz="4" w:space="0" w:color="auto"/>
            </w:tcBorders>
            <w:vAlign w:val="center"/>
          </w:tcPr>
          <w:p w14:paraId="6C9533EB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Lab: 11</w:t>
            </w:r>
          </w:p>
        </w:tc>
        <w:tc>
          <w:tcPr>
            <w:tcW w:w="3804" w:type="pct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32F5B9DB" w14:textId="77248CA5" w:rsidR="00114B6D" w:rsidRPr="00511061" w:rsidRDefault="00055A2C" w:rsidP="00114B6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king with Microsoft publisher.</w:t>
            </w:r>
          </w:p>
        </w:tc>
      </w:tr>
      <w:tr w:rsidR="00114B6D" w:rsidRPr="00511061" w14:paraId="0C90DFFE" w14:textId="77777777" w:rsidTr="003539E5">
        <w:trPr>
          <w:cantSplit/>
          <w:trHeight w:val="284"/>
          <w:jc w:val="center"/>
        </w:trPr>
        <w:tc>
          <w:tcPr>
            <w:tcW w:w="521" w:type="pct"/>
            <w:vMerge w:val="restart"/>
            <w:vAlign w:val="center"/>
          </w:tcPr>
          <w:p w14:paraId="31D2A62E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675" w:type="pct"/>
            <w:vAlign w:val="center"/>
          </w:tcPr>
          <w:p w14:paraId="793E0FB2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3804" w:type="pct"/>
            <w:vAlign w:val="center"/>
          </w:tcPr>
          <w:p w14:paraId="5CED0976" w14:textId="77777777" w:rsidR="00114B6D" w:rsidRPr="00511061" w:rsidRDefault="00114B6D" w:rsidP="00114B6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Impact of Internet: Security, Privacy, Ethical, &amp; Legal Issues; Virus &amp; Other Threats</w:t>
            </w:r>
          </w:p>
        </w:tc>
      </w:tr>
      <w:tr w:rsidR="00114B6D" w:rsidRPr="00511061" w14:paraId="7FBD5880" w14:textId="77777777" w:rsidTr="003539E5">
        <w:trPr>
          <w:cantSplit/>
          <w:trHeight w:val="284"/>
          <w:jc w:val="center"/>
        </w:trPr>
        <w:tc>
          <w:tcPr>
            <w:tcW w:w="521" w:type="pct"/>
            <w:vMerge/>
            <w:vAlign w:val="center"/>
          </w:tcPr>
          <w:p w14:paraId="2CEDCADF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398C9E4F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3804" w:type="pct"/>
            <w:vAlign w:val="center"/>
          </w:tcPr>
          <w:p w14:paraId="62A2199C" w14:textId="77777777" w:rsidR="00114B6D" w:rsidRPr="00511061" w:rsidRDefault="00114B6D" w:rsidP="00114B6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Databases, Database Management Systems, Query Languages, Database Forms, Database Reports</w:t>
            </w:r>
          </w:p>
        </w:tc>
      </w:tr>
      <w:tr w:rsidR="00114B6D" w:rsidRPr="00511061" w14:paraId="06B1B5DD" w14:textId="77777777" w:rsidTr="00E15CB2">
        <w:trPr>
          <w:cantSplit/>
          <w:trHeight w:val="300"/>
          <w:jc w:val="center"/>
        </w:trPr>
        <w:tc>
          <w:tcPr>
            <w:tcW w:w="521" w:type="pct"/>
            <w:vMerge/>
            <w:vAlign w:val="center"/>
          </w:tcPr>
          <w:p w14:paraId="1DF916BF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77EA54C1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Lab: 12</w:t>
            </w:r>
          </w:p>
        </w:tc>
        <w:tc>
          <w:tcPr>
            <w:tcW w:w="3804" w:type="pct"/>
            <w:shd w:val="clear" w:color="auto" w:fill="FFFF00"/>
            <w:vAlign w:val="center"/>
          </w:tcPr>
          <w:p w14:paraId="73C2793B" w14:textId="7E413D18" w:rsidR="00114B6D" w:rsidRPr="00511061" w:rsidRDefault="00055A2C" w:rsidP="00114B6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orking with MS project. </w:t>
            </w:r>
          </w:p>
        </w:tc>
      </w:tr>
      <w:tr w:rsidR="00114B6D" w:rsidRPr="00511061" w14:paraId="29397FB8" w14:textId="77777777" w:rsidTr="003539E5">
        <w:trPr>
          <w:cantSplit/>
          <w:trHeight w:val="284"/>
          <w:jc w:val="center"/>
        </w:trPr>
        <w:tc>
          <w:tcPr>
            <w:tcW w:w="521" w:type="pct"/>
            <w:vMerge w:val="restart"/>
            <w:vAlign w:val="center"/>
          </w:tcPr>
          <w:p w14:paraId="6A9A8246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675" w:type="pct"/>
            <w:vAlign w:val="center"/>
          </w:tcPr>
          <w:p w14:paraId="4484B0F7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3804" w:type="pct"/>
            <w:vAlign w:val="center"/>
          </w:tcPr>
          <w:p w14:paraId="3185BF09" w14:textId="77777777" w:rsidR="00114B6D" w:rsidRPr="00511061" w:rsidRDefault="00114B6D" w:rsidP="00114B6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Networks: Types, Components, Architecture, Topologies.</w:t>
            </w:r>
          </w:p>
          <w:p w14:paraId="72FE84CC" w14:textId="77777777" w:rsidR="00114B6D" w:rsidRPr="00511061" w:rsidRDefault="00114B6D" w:rsidP="00114B6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QUIZ # 3</w:t>
            </w:r>
          </w:p>
        </w:tc>
      </w:tr>
      <w:tr w:rsidR="00114B6D" w:rsidRPr="00511061" w14:paraId="0419E4AC" w14:textId="77777777" w:rsidTr="003539E5">
        <w:trPr>
          <w:cantSplit/>
          <w:trHeight w:val="284"/>
          <w:jc w:val="center"/>
        </w:trPr>
        <w:tc>
          <w:tcPr>
            <w:tcW w:w="521" w:type="pct"/>
            <w:vMerge/>
            <w:vAlign w:val="center"/>
          </w:tcPr>
          <w:p w14:paraId="1DE58831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09A68B2F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3804" w:type="pct"/>
            <w:vAlign w:val="center"/>
          </w:tcPr>
          <w:p w14:paraId="55363335" w14:textId="77777777" w:rsidR="00114B6D" w:rsidRPr="00511061" w:rsidRDefault="00114B6D" w:rsidP="00114B6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Encryption, Decryption, Compression</w:t>
            </w:r>
          </w:p>
          <w:p w14:paraId="1B576DBE" w14:textId="77777777" w:rsidR="00114B6D" w:rsidRPr="00511061" w:rsidRDefault="00114B6D" w:rsidP="00114B6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SSIGNMENT # 3</w:t>
            </w:r>
          </w:p>
        </w:tc>
      </w:tr>
      <w:tr w:rsidR="00114B6D" w:rsidRPr="00511061" w14:paraId="0D35E593" w14:textId="77777777" w:rsidTr="00E15CB2">
        <w:trPr>
          <w:cantSplit/>
          <w:trHeight w:val="309"/>
          <w:jc w:val="center"/>
        </w:trPr>
        <w:tc>
          <w:tcPr>
            <w:tcW w:w="521" w:type="pct"/>
            <w:vMerge/>
            <w:vAlign w:val="center"/>
          </w:tcPr>
          <w:p w14:paraId="70665B5F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21CC30E4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Lab: 13</w:t>
            </w:r>
          </w:p>
        </w:tc>
        <w:tc>
          <w:tcPr>
            <w:tcW w:w="3804" w:type="pct"/>
            <w:shd w:val="clear" w:color="auto" w:fill="FFFF00"/>
            <w:vAlign w:val="center"/>
          </w:tcPr>
          <w:p w14:paraId="317C6B87" w14:textId="77777777" w:rsidR="00114B6D" w:rsidRPr="00511061" w:rsidRDefault="00114B6D" w:rsidP="00114B6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Introducing Basic Network Commands, &amp; Compression Utilities</w:t>
            </w:r>
          </w:p>
        </w:tc>
      </w:tr>
      <w:tr w:rsidR="00114B6D" w:rsidRPr="00511061" w14:paraId="49BFA8BA" w14:textId="77777777" w:rsidTr="003539E5">
        <w:trPr>
          <w:cantSplit/>
          <w:trHeight w:val="284"/>
          <w:jc w:val="center"/>
        </w:trPr>
        <w:tc>
          <w:tcPr>
            <w:tcW w:w="521" w:type="pct"/>
            <w:vMerge w:val="restart"/>
            <w:vAlign w:val="center"/>
          </w:tcPr>
          <w:p w14:paraId="67B4EF79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675" w:type="pct"/>
            <w:vAlign w:val="center"/>
          </w:tcPr>
          <w:p w14:paraId="2353E234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3804" w:type="pct"/>
            <w:vAlign w:val="center"/>
          </w:tcPr>
          <w:p w14:paraId="6419B849" w14:textId="77777777" w:rsidR="00114B6D" w:rsidRPr="00511061" w:rsidRDefault="00114B6D" w:rsidP="00114B6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Wired Communication Media</w:t>
            </w:r>
          </w:p>
        </w:tc>
      </w:tr>
      <w:tr w:rsidR="00114B6D" w:rsidRPr="00511061" w14:paraId="3D02622C" w14:textId="77777777" w:rsidTr="003539E5">
        <w:trPr>
          <w:cantSplit/>
          <w:trHeight w:val="284"/>
          <w:jc w:val="center"/>
        </w:trPr>
        <w:tc>
          <w:tcPr>
            <w:tcW w:w="521" w:type="pct"/>
            <w:vMerge/>
            <w:vAlign w:val="center"/>
          </w:tcPr>
          <w:p w14:paraId="58B8CA1A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442E1BD1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3804" w:type="pct"/>
            <w:vAlign w:val="center"/>
          </w:tcPr>
          <w:p w14:paraId="37EDE8A2" w14:textId="77777777" w:rsidR="00114B6D" w:rsidRPr="00511061" w:rsidRDefault="00114B6D" w:rsidP="00114B6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Wireless Communication Media, &amp; its Types &amp; Connections</w:t>
            </w:r>
          </w:p>
        </w:tc>
      </w:tr>
      <w:tr w:rsidR="00114B6D" w:rsidRPr="00511061" w14:paraId="2D61CD1A" w14:textId="77777777" w:rsidTr="003539E5">
        <w:trPr>
          <w:cantSplit/>
          <w:trHeight w:val="309"/>
          <w:jc w:val="center"/>
        </w:trPr>
        <w:tc>
          <w:tcPr>
            <w:tcW w:w="521" w:type="pct"/>
            <w:vMerge/>
            <w:vAlign w:val="center"/>
          </w:tcPr>
          <w:p w14:paraId="1F7D0B3A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1B24705D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Lab: 14</w:t>
            </w:r>
          </w:p>
        </w:tc>
        <w:tc>
          <w:tcPr>
            <w:tcW w:w="3804" w:type="pct"/>
            <w:vAlign w:val="center"/>
          </w:tcPr>
          <w:p w14:paraId="5FF74D6A" w14:textId="711ECBFB" w:rsidR="00114B6D" w:rsidRPr="00511061" w:rsidRDefault="00055A2C" w:rsidP="00114B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google forms.</w:t>
            </w:r>
          </w:p>
        </w:tc>
      </w:tr>
      <w:tr w:rsidR="00114B6D" w:rsidRPr="00511061" w14:paraId="61DADB54" w14:textId="77777777" w:rsidTr="003539E5">
        <w:trPr>
          <w:cantSplit/>
          <w:trHeight w:val="309"/>
          <w:jc w:val="center"/>
        </w:trPr>
        <w:tc>
          <w:tcPr>
            <w:tcW w:w="521" w:type="pct"/>
            <w:vMerge w:val="restart"/>
            <w:vAlign w:val="center"/>
          </w:tcPr>
          <w:p w14:paraId="1C062003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675" w:type="pct"/>
            <w:vAlign w:val="center"/>
          </w:tcPr>
          <w:p w14:paraId="3206C418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3804" w:type="pct"/>
            <w:vMerge w:val="restart"/>
            <w:vAlign w:val="center"/>
          </w:tcPr>
          <w:p w14:paraId="489D9E9D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B9BD5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color w:val="5B9BD5"/>
                <w:sz w:val="24"/>
                <w:szCs w:val="24"/>
              </w:rPr>
              <w:t>REVISION</w:t>
            </w:r>
          </w:p>
        </w:tc>
      </w:tr>
      <w:tr w:rsidR="00114B6D" w:rsidRPr="00511061" w14:paraId="677A774E" w14:textId="77777777" w:rsidTr="003539E5">
        <w:trPr>
          <w:cantSplit/>
          <w:trHeight w:val="309"/>
          <w:jc w:val="center"/>
        </w:trPr>
        <w:tc>
          <w:tcPr>
            <w:tcW w:w="521" w:type="pct"/>
            <w:vMerge/>
            <w:vAlign w:val="center"/>
          </w:tcPr>
          <w:p w14:paraId="241D0DBE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vAlign w:val="center"/>
          </w:tcPr>
          <w:p w14:paraId="09A4FEE7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3804" w:type="pct"/>
            <w:vMerge/>
            <w:vAlign w:val="center"/>
          </w:tcPr>
          <w:p w14:paraId="19D3A555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14B6D" w:rsidRPr="00511061" w14:paraId="4F5FE61B" w14:textId="77777777" w:rsidTr="003539E5">
        <w:trPr>
          <w:cantSplit/>
          <w:trHeight w:val="309"/>
          <w:jc w:val="center"/>
        </w:trPr>
        <w:tc>
          <w:tcPr>
            <w:tcW w:w="521" w:type="pct"/>
            <w:vMerge/>
            <w:vAlign w:val="center"/>
          </w:tcPr>
          <w:p w14:paraId="603FEBD6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  <w:shd w:val="clear" w:color="auto" w:fill="FFF2CC"/>
            <w:vAlign w:val="center"/>
          </w:tcPr>
          <w:p w14:paraId="0F475E4A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Lab: 15</w:t>
            </w:r>
          </w:p>
        </w:tc>
        <w:tc>
          <w:tcPr>
            <w:tcW w:w="3804" w:type="pct"/>
            <w:shd w:val="clear" w:color="auto" w:fill="FFF2CC"/>
            <w:vAlign w:val="center"/>
          </w:tcPr>
          <w:p w14:paraId="3FF905CA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LAB EXAM – II</w:t>
            </w:r>
          </w:p>
        </w:tc>
      </w:tr>
      <w:tr w:rsidR="00114B6D" w:rsidRPr="00511061" w14:paraId="44762957" w14:textId="77777777" w:rsidTr="00511061">
        <w:trPr>
          <w:trHeight w:val="284"/>
          <w:jc w:val="center"/>
        </w:trPr>
        <w:tc>
          <w:tcPr>
            <w:tcW w:w="521" w:type="pct"/>
            <w:shd w:val="clear" w:color="auto" w:fill="F2F2F2"/>
            <w:vAlign w:val="center"/>
          </w:tcPr>
          <w:p w14:paraId="2D0B7DD7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4479" w:type="pct"/>
            <w:gridSpan w:val="2"/>
            <w:shd w:val="clear" w:color="auto" w:fill="EEECE1"/>
          </w:tcPr>
          <w:p w14:paraId="2CE76764" w14:textId="77777777" w:rsidR="00114B6D" w:rsidRPr="00511061" w:rsidRDefault="00114B6D" w:rsidP="00114B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1061">
              <w:rPr>
                <w:rFonts w:ascii="Times New Roman" w:eastAsia="Times New Roman" w:hAnsi="Times New Roman" w:cs="Times New Roman"/>
                <w:sz w:val="24"/>
                <w:szCs w:val="24"/>
              </w:rPr>
              <w:t>FINAL EXAM</w:t>
            </w:r>
          </w:p>
        </w:tc>
      </w:tr>
    </w:tbl>
    <w:p w14:paraId="041CC96C" w14:textId="77777777" w:rsidR="00511061" w:rsidRPr="00511061" w:rsidRDefault="00511061" w:rsidP="005110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0943F83" w14:textId="77777777" w:rsidR="00511061" w:rsidRPr="00994102" w:rsidRDefault="00511061" w:rsidP="00511061">
      <w:pPr>
        <w:spacing w:line="0" w:lineRule="atLeast"/>
        <w:rPr>
          <w:rFonts w:ascii="Times New Roman" w:eastAsia="Times New Roman" w:hAnsi="Times New Roman" w:cs="Times New Roman"/>
          <w:b/>
          <w:color w:val="000000" w:themeColor="text1"/>
        </w:rPr>
      </w:pPr>
      <w:r w:rsidRPr="00994102">
        <w:rPr>
          <w:rFonts w:ascii="Times New Roman" w:eastAsia="Times New Roman" w:hAnsi="Times New Roman" w:cs="Times New Roman"/>
          <w:b/>
          <w:color w:val="000000" w:themeColor="text1"/>
        </w:rPr>
        <w:t>Recommended Books:</w:t>
      </w:r>
    </w:p>
    <w:p w14:paraId="42554ACC" w14:textId="77777777" w:rsidR="00511061" w:rsidRPr="00994102" w:rsidRDefault="00511061" w:rsidP="00511061">
      <w:pPr>
        <w:spacing w:after="0" w:line="0" w:lineRule="atLeast"/>
        <w:rPr>
          <w:rFonts w:ascii="Times New Roman" w:eastAsia="Times New Roman" w:hAnsi="Times New Roman" w:cs="Times New Roman"/>
          <w:b/>
          <w:color w:val="000000" w:themeColor="text1"/>
        </w:rPr>
      </w:pPr>
      <w:r w:rsidRPr="00994102">
        <w:rPr>
          <w:rFonts w:ascii="Times New Roman" w:eastAsia="Times New Roman" w:hAnsi="Times New Roman" w:cs="Times New Roman"/>
          <w:b/>
          <w:color w:val="000000" w:themeColor="text1"/>
        </w:rPr>
        <w:t>Text Book(s):</w:t>
      </w:r>
    </w:p>
    <w:p w14:paraId="5D235584" w14:textId="77777777" w:rsidR="00511061" w:rsidRPr="00994102" w:rsidRDefault="00511061" w:rsidP="00511061">
      <w:pPr>
        <w:spacing w:after="0" w:line="0" w:lineRule="atLeast"/>
        <w:rPr>
          <w:rFonts w:ascii="Times New Roman" w:eastAsia="Times New Roman" w:hAnsi="Times New Roman" w:cs="Times New Roman"/>
          <w:b/>
          <w:color w:val="000000" w:themeColor="text1"/>
        </w:rPr>
      </w:pPr>
    </w:p>
    <w:tbl>
      <w:tblPr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05"/>
        <w:gridCol w:w="3346"/>
        <w:gridCol w:w="1401"/>
        <w:gridCol w:w="2543"/>
        <w:gridCol w:w="2070"/>
      </w:tblGrid>
      <w:tr w:rsidR="00511061" w:rsidRPr="00994102" w14:paraId="14504E78" w14:textId="77777777" w:rsidTr="005F6337">
        <w:trPr>
          <w:trHeight w:val="800"/>
        </w:trPr>
        <w:tc>
          <w:tcPr>
            <w:tcW w:w="805" w:type="dxa"/>
            <w:shd w:val="clear" w:color="auto" w:fill="A6A6A6" w:themeFill="background1" w:themeFillShade="A6"/>
            <w:vAlign w:val="center"/>
          </w:tcPr>
          <w:p w14:paraId="2F9487E3" w14:textId="77777777" w:rsidR="00511061" w:rsidRPr="00994102" w:rsidRDefault="00511061" w:rsidP="005F633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94102">
              <w:rPr>
                <w:rFonts w:ascii="Times New Roman" w:eastAsia="Times New Roman" w:hAnsi="Times New Roman" w:cs="Times New Roman"/>
                <w:color w:val="000000" w:themeColor="text1"/>
              </w:rPr>
              <w:t>S/No</w:t>
            </w:r>
          </w:p>
        </w:tc>
        <w:tc>
          <w:tcPr>
            <w:tcW w:w="3346" w:type="dxa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702DEE9F" w14:textId="77777777" w:rsidR="00511061" w:rsidRPr="00994102" w:rsidRDefault="00511061" w:rsidP="005F6337">
            <w:pPr>
              <w:pStyle w:val="Heading3"/>
              <w:spacing w:before="0" w:after="0"/>
              <w:jc w:val="center"/>
              <w:rPr>
                <w:rFonts w:ascii="Times New Roman" w:hAnsi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994102">
              <w:rPr>
                <w:rFonts w:ascii="Times New Roman" w:hAnsi="Times New Roman"/>
                <w:b w:val="0"/>
                <w:bCs w:val="0"/>
                <w:color w:val="000000" w:themeColor="text1"/>
                <w:sz w:val="22"/>
                <w:szCs w:val="22"/>
              </w:rPr>
              <w:t>Title</w:t>
            </w:r>
          </w:p>
        </w:tc>
        <w:tc>
          <w:tcPr>
            <w:tcW w:w="1401" w:type="dxa"/>
            <w:shd w:val="clear" w:color="auto" w:fill="A6A6A6" w:themeFill="background1" w:themeFillShade="A6"/>
            <w:vAlign w:val="center"/>
          </w:tcPr>
          <w:p w14:paraId="2D283DD4" w14:textId="77777777" w:rsidR="00511061" w:rsidRPr="00994102" w:rsidRDefault="00511061" w:rsidP="005F633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94102">
              <w:rPr>
                <w:rFonts w:ascii="Times New Roman" w:eastAsia="Times New Roman" w:hAnsi="Times New Roman" w:cs="Times New Roman"/>
                <w:color w:val="000000" w:themeColor="text1"/>
              </w:rPr>
              <w:t>Author</w:t>
            </w:r>
          </w:p>
        </w:tc>
        <w:tc>
          <w:tcPr>
            <w:tcW w:w="2543" w:type="dxa"/>
            <w:shd w:val="clear" w:color="auto" w:fill="A6A6A6" w:themeFill="background1" w:themeFillShade="A6"/>
            <w:vAlign w:val="center"/>
          </w:tcPr>
          <w:p w14:paraId="7BD8AF6D" w14:textId="77777777" w:rsidR="00511061" w:rsidRPr="00994102" w:rsidRDefault="00511061" w:rsidP="005F633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Recommended Edition(s), Year</w:t>
            </w:r>
          </w:p>
        </w:tc>
        <w:tc>
          <w:tcPr>
            <w:tcW w:w="2070" w:type="dxa"/>
            <w:shd w:val="clear" w:color="auto" w:fill="A6A6A6" w:themeFill="background1" w:themeFillShade="A6"/>
          </w:tcPr>
          <w:p w14:paraId="42CED864" w14:textId="77777777" w:rsidR="00511061" w:rsidRPr="00994102" w:rsidRDefault="00511061" w:rsidP="005F633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94102">
              <w:rPr>
                <w:rFonts w:ascii="Times New Roman" w:eastAsia="Times New Roman" w:hAnsi="Times New Roman" w:cs="Times New Roman"/>
                <w:color w:val="000000" w:themeColor="text1"/>
              </w:rPr>
              <w:t>Publisher</w:t>
            </w:r>
          </w:p>
        </w:tc>
      </w:tr>
      <w:tr w:rsidR="00511061" w:rsidRPr="00994102" w14:paraId="5FAB1085" w14:textId="77777777" w:rsidTr="005F6337">
        <w:trPr>
          <w:trHeight w:val="296"/>
        </w:trPr>
        <w:tc>
          <w:tcPr>
            <w:tcW w:w="805" w:type="dxa"/>
          </w:tcPr>
          <w:p w14:paraId="67DF18C6" w14:textId="77777777" w:rsidR="00511061" w:rsidRPr="00BE3A97" w:rsidRDefault="00511061" w:rsidP="005F633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3346" w:type="dxa"/>
            <w:tcBorders>
              <w:bottom w:val="single" w:sz="4" w:space="0" w:color="auto"/>
            </w:tcBorders>
            <w:vAlign w:val="center"/>
          </w:tcPr>
          <w:p w14:paraId="74C65332" w14:textId="77777777" w:rsidR="00511061" w:rsidRPr="00BE3A97" w:rsidRDefault="00511061" w:rsidP="005F6337">
            <w:pPr>
              <w:pStyle w:val="msolistparagraphcxsplast"/>
              <w:spacing w:before="0" w:beforeAutospacing="0" w:after="0" w:afterAutospacing="0"/>
              <w:rPr>
                <w:color w:val="000000" w:themeColor="text1"/>
              </w:rPr>
            </w:pPr>
            <w:r w:rsidRPr="00BE3A97">
              <w:t xml:space="preserve">Computing Fundamentals: Introduction to Computers </w:t>
            </w:r>
          </w:p>
        </w:tc>
        <w:tc>
          <w:tcPr>
            <w:tcW w:w="1401" w:type="dxa"/>
            <w:vAlign w:val="center"/>
          </w:tcPr>
          <w:p w14:paraId="77729B3F" w14:textId="77777777" w:rsidR="00511061" w:rsidRPr="00BE3A97" w:rsidRDefault="00511061" w:rsidP="005F63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00BE3A97">
              <w:rPr>
                <w:rFonts w:ascii="Times New Roman" w:hAnsi="Times New Roman" w:cs="Times New Roman"/>
              </w:rPr>
              <w:t>Faithe</w:t>
            </w:r>
            <w:proofErr w:type="spellEnd"/>
            <w:r w:rsidRPr="00BE3A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E3A97">
              <w:rPr>
                <w:rFonts w:ascii="Times New Roman" w:hAnsi="Times New Roman" w:cs="Times New Roman"/>
              </w:rPr>
              <w:t>Wempen</w:t>
            </w:r>
            <w:proofErr w:type="spellEnd"/>
            <w:r w:rsidRPr="00BE3A97">
              <w:rPr>
                <w:rFonts w:ascii="Times New Roman" w:hAnsi="Times New Roman" w:cs="Times New Roman"/>
              </w:rPr>
              <w:t>,</w:t>
            </w:r>
          </w:p>
        </w:tc>
        <w:tc>
          <w:tcPr>
            <w:tcW w:w="2543" w:type="dxa"/>
            <w:vAlign w:val="center"/>
          </w:tcPr>
          <w:p w14:paraId="02BACA49" w14:textId="77777777" w:rsidR="00511061" w:rsidRPr="00BE3A97" w:rsidRDefault="00511061" w:rsidP="005F63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E3A97">
              <w:rPr>
                <w:rFonts w:ascii="Times New Roman" w:hAnsi="Times New Roman" w:cs="Times New Roman"/>
              </w:rPr>
              <w:t xml:space="preserve">4 </w:t>
            </w:r>
            <w:proofErr w:type="spellStart"/>
            <w:r w:rsidRPr="00BE3A97">
              <w:rPr>
                <w:rFonts w:ascii="Times New Roman" w:hAnsi="Times New Roman" w:cs="Times New Roman"/>
              </w:rPr>
              <w:t>th</w:t>
            </w:r>
            <w:proofErr w:type="spellEnd"/>
            <w:r w:rsidRPr="00BE3A97">
              <w:rPr>
                <w:rFonts w:ascii="Times New Roman" w:hAnsi="Times New Roman" w:cs="Times New Roman"/>
              </w:rPr>
              <w:t xml:space="preserve"> Edition, 2015</w:t>
            </w:r>
          </w:p>
        </w:tc>
        <w:tc>
          <w:tcPr>
            <w:tcW w:w="2070" w:type="dxa"/>
          </w:tcPr>
          <w:p w14:paraId="52EEF283" w14:textId="77777777" w:rsidR="00511061" w:rsidRPr="00BE3A97" w:rsidRDefault="00511061" w:rsidP="005F6337">
            <w:pPr>
              <w:pStyle w:val="msolistparagraphcxsplast"/>
              <w:spacing w:before="0" w:beforeAutospacing="0" w:after="0" w:afterAutospacing="0"/>
              <w:rPr>
                <w:color w:val="000000"/>
                <w:szCs w:val="28"/>
              </w:rPr>
            </w:pPr>
            <w:r w:rsidRPr="00BE3A97">
              <w:t>John Wiley &amp; Sons Publication</w:t>
            </w:r>
          </w:p>
          <w:p w14:paraId="33DA7AF0" w14:textId="77777777" w:rsidR="00511061" w:rsidRPr="00BE3A97" w:rsidRDefault="00511061" w:rsidP="005F633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511061" w:rsidRPr="00994102" w14:paraId="39295DF9" w14:textId="77777777" w:rsidTr="005F6337">
        <w:trPr>
          <w:trHeight w:val="296"/>
        </w:trPr>
        <w:tc>
          <w:tcPr>
            <w:tcW w:w="805" w:type="dxa"/>
          </w:tcPr>
          <w:p w14:paraId="40A59529" w14:textId="77777777" w:rsidR="00511061" w:rsidRPr="00BE3A97" w:rsidRDefault="00511061" w:rsidP="005F633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3346" w:type="dxa"/>
            <w:tcBorders>
              <w:top w:val="single" w:sz="4" w:space="0" w:color="auto"/>
            </w:tcBorders>
            <w:vAlign w:val="center"/>
          </w:tcPr>
          <w:p w14:paraId="2B580D61" w14:textId="77777777" w:rsidR="00511061" w:rsidRPr="00BE3A97" w:rsidRDefault="00511061" w:rsidP="005F63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511061">
              <w:rPr>
                <w:rFonts w:ascii="Times New Roman" w:hAnsi="Times New Roman" w:cs="Times New Roman"/>
                <w:sz w:val="24"/>
                <w:szCs w:val="24"/>
              </w:rPr>
              <w:t>Introduction to Computers</w:t>
            </w:r>
          </w:p>
        </w:tc>
        <w:tc>
          <w:tcPr>
            <w:tcW w:w="1401" w:type="dxa"/>
            <w:vAlign w:val="center"/>
          </w:tcPr>
          <w:p w14:paraId="6C0600A7" w14:textId="77777777" w:rsidR="00511061" w:rsidRPr="00BE3A97" w:rsidRDefault="00511061" w:rsidP="005F63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E3A97">
              <w:rPr>
                <w:rFonts w:ascii="Times New Roman" w:hAnsi="Times New Roman" w:cs="Times New Roman"/>
              </w:rPr>
              <w:t>Peter Norton</w:t>
            </w:r>
          </w:p>
        </w:tc>
        <w:tc>
          <w:tcPr>
            <w:tcW w:w="2543" w:type="dxa"/>
            <w:vAlign w:val="center"/>
          </w:tcPr>
          <w:p w14:paraId="3D53EC45" w14:textId="77777777" w:rsidR="00511061" w:rsidRPr="00BE3A97" w:rsidRDefault="00511061" w:rsidP="005F63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E3A97">
              <w:rPr>
                <w:rFonts w:ascii="Times New Roman" w:hAnsi="Times New Roman" w:cs="Times New Roman"/>
              </w:rPr>
              <w:t xml:space="preserve">7 </w:t>
            </w:r>
            <w:proofErr w:type="spellStart"/>
            <w:r w:rsidRPr="00BE3A97">
              <w:rPr>
                <w:rFonts w:ascii="Times New Roman" w:hAnsi="Times New Roman" w:cs="Times New Roman"/>
              </w:rPr>
              <w:t>th</w:t>
            </w:r>
            <w:proofErr w:type="spellEnd"/>
            <w:r w:rsidRPr="00BE3A97">
              <w:rPr>
                <w:rFonts w:ascii="Times New Roman" w:hAnsi="Times New Roman" w:cs="Times New Roman"/>
              </w:rPr>
              <w:t xml:space="preserve"> Edition, 2012</w:t>
            </w:r>
          </w:p>
        </w:tc>
        <w:tc>
          <w:tcPr>
            <w:tcW w:w="2070" w:type="dxa"/>
          </w:tcPr>
          <w:p w14:paraId="579BF898" w14:textId="77777777" w:rsidR="00511061" w:rsidRPr="00BE3A97" w:rsidRDefault="00511061" w:rsidP="005F633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8"/>
              </w:rPr>
            </w:pPr>
            <w:r w:rsidRPr="00BE3A97">
              <w:rPr>
                <w:rFonts w:ascii="Times New Roman" w:hAnsi="Times New Roman" w:cs="Times New Roman"/>
              </w:rPr>
              <w:t>Jones &amp; Bartlett Learning</w:t>
            </w:r>
          </w:p>
          <w:p w14:paraId="159CBDC8" w14:textId="77777777" w:rsidR="00511061" w:rsidRPr="00BE3A97" w:rsidRDefault="00511061" w:rsidP="005F633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306FBC4" w14:textId="77777777" w:rsidR="00511061" w:rsidRPr="00994102" w:rsidRDefault="00511061" w:rsidP="00511061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</w:rPr>
      </w:pPr>
    </w:p>
    <w:p w14:paraId="3DF54DAB" w14:textId="77777777" w:rsidR="00511061" w:rsidRPr="00994102" w:rsidRDefault="00511061" w:rsidP="00511061">
      <w:pPr>
        <w:spacing w:after="0" w:line="0" w:lineRule="atLeast"/>
        <w:rPr>
          <w:rFonts w:ascii="Times New Roman" w:eastAsia="Times New Roman" w:hAnsi="Times New Roman" w:cs="Times New Roman"/>
          <w:b/>
          <w:color w:val="000000" w:themeColor="text1"/>
        </w:rPr>
      </w:pPr>
      <w:r w:rsidRPr="00994102">
        <w:rPr>
          <w:rFonts w:ascii="Times New Roman" w:eastAsia="Times New Roman" w:hAnsi="Times New Roman" w:cs="Times New Roman"/>
          <w:b/>
          <w:color w:val="000000" w:themeColor="text1"/>
        </w:rPr>
        <w:t>Reference Book(s):</w:t>
      </w:r>
    </w:p>
    <w:p w14:paraId="06B16D32" w14:textId="77777777" w:rsidR="00511061" w:rsidRPr="00994102" w:rsidRDefault="00511061" w:rsidP="00511061">
      <w:pPr>
        <w:spacing w:after="0" w:line="0" w:lineRule="atLeast"/>
        <w:rPr>
          <w:rFonts w:ascii="Times New Roman" w:eastAsia="Times New Roman" w:hAnsi="Times New Roman" w:cs="Times New Roman"/>
          <w:b/>
          <w:color w:val="000000" w:themeColor="text1"/>
        </w:rPr>
      </w:pPr>
    </w:p>
    <w:tbl>
      <w:tblPr>
        <w:tblW w:w="99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715"/>
        <w:gridCol w:w="2903"/>
        <w:gridCol w:w="2070"/>
        <w:gridCol w:w="2211"/>
        <w:gridCol w:w="2070"/>
      </w:tblGrid>
      <w:tr w:rsidR="00511061" w:rsidRPr="00994102" w14:paraId="0FC192A8" w14:textId="77777777" w:rsidTr="005F6337">
        <w:tc>
          <w:tcPr>
            <w:tcW w:w="715" w:type="dxa"/>
            <w:shd w:val="clear" w:color="auto" w:fill="A6A6A6" w:themeFill="background1" w:themeFillShade="A6"/>
            <w:vAlign w:val="center"/>
          </w:tcPr>
          <w:p w14:paraId="5FB6DA00" w14:textId="77777777" w:rsidR="00511061" w:rsidRPr="00994102" w:rsidRDefault="00511061" w:rsidP="005F633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94102">
              <w:rPr>
                <w:rFonts w:ascii="Times New Roman" w:eastAsia="Times New Roman" w:hAnsi="Times New Roman" w:cs="Times New Roman"/>
                <w:color w:val="000000" w:themeColor="text1"/>
              </w:rPr>
              <w:t>S/No</w:t>
            </w:r>
          </w:p>
        </w:tc>
        <w:tc>
          <w:tcPr>
            <w:tcW w:w="2903" w:type="dxa"/>
            <w:shd w:val="clear" w:color="auto" w:fill="A6A6A6" w:themeFill="background1" w:themeFillShade="A6"/>
            <w:vAlign w:val="center"/>
          </w:tcPr>
          <w:p w14:paraId="04D60CBE" w14:textId="77777777" w:rsidR="00511061" w:rsidRPr="00994102" w:rsidRDefault="00511061" w:rsidP="005F6337">
            <w:pPr>
              <w:pStyle w:val="Heading3"/>
              <w:spacing w:before="0" w:after="0"/>
              <w:jc w:val="center"/>
              <w:rPr>
                <w:rFonts w:ascii="Times New Roman" w:hAnsi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994102">
              <w:rPr>
                <w:rFonts w:ascii="Times New Roman" w:hAnsi="Times New Roman"/>
                <w:b w:val="0"/>
                <w:bCs w:val="0"/>
                <w:color w:val="000000" w:themeColor="text1"/>
                <w:sz w:val="22"/>
                <w:szCs w:val="22"/>
              </w:rPr>
              <w:t>Title</w:t>
            </w:r>
          </w:p>
        </w:tc>
        <w:tc>
          <w:tcPr>
            <w:tcW w:w="2070" w:type="dxa"/>
            <w:shd w:val="clear" w:color="auto" w:fill="A6A6A6" w:themeFill="background1" w:themeFillShade="A6"/>
            <w:vAlign w:val="center"/>
          </w:tcPr>
          <w:p w14:paraId="22B3873A" w14:textId="77777777" w:rsidR="00511061" w:rsidRPr="00994102" w:rsidRDefault="00511061" w:rsidP="005F633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94102">
              <w:rPr>
                <w:rFonts w:ascii="Times New Roman" w:eastAsia="Times New Roman" w:hAnsi="Times New Roman" w:cs="Times New Roman"/>
                <w:color w:val="000000" w:themeColor="text1"/>
              </w:rPr>
              <w:t>Author</w:t>
            </w:r>
          </w:p>
        </w:tc>
        <w:tc>
          <w:tcPr>
            <w:tcW w:w="2211" w:type="dxa"/>
            <w:shd w:val="clear" w:color="auto" w:fill="A6A6A6" w:themeFill="background1" w:themeFillShade="A6"/>
            <w:vAlign w:val="center"/>
          </w:tcPr>
          <w:p w14:paraId="5C578A5E" w14:textId="77777777" w:rsidR="00511061" w:rsidRPr="00994102" w:rsidRDefault="00511061" w:rsidP="005F633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Recommended Edition(s), Year</w:t>
            </w:r>
          </w:p>
        </w:tc>
        <w:tc>
          <w:tcPr>
            <w:tcW w:w="2070" w:type="dxa"/>
            <w:shd w:val="clear" w:color="auto" w:fill="A6A6A6" w:themeFill="background1" w:themeFillShade="A6"/>
          </w:tcPr>
          <w:p w14:paraId="2564313C" w14:textId="77777777" w:rsidR="00511061" w:rsidRPr="00994102" w:rsidRDefault="00511061" w:rsidP="005F633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94102">
              <w:rPr>
                <w:rFonts w:ascii="Times New Roman" w:eastAsia="Times New Roman" w:hAnsi="Times New Roman" w:cs="Times New Roman"/>
                <w:color w:val="000000" w:themeColor="text1"/>
              </w:rPr>
              <w:t>Publisher</w:t>
            </w:r>
          </w:p>
        </w:tc>
      </w:tr>
      <w:tr w:rsidR="00511061" w:rsidRPr="00BE3A97" w14:paraId="5C506775" w14:textId="77777777" w:rsidTr="005F6337">
        <w:tc>
          <w:tcPr>
            <w:tcW w:w="715" w:type="dxa"/>
          </w:tcPr>
          <w:p w14:paraId="1023F1EE" w14:textId="77777777" w:rsidR="00511061" w:rsidRPr="00BE3A97" w:rsidRDefault="00511061" w:rsidP="005F6337">
            <w:pPr>
              <w:pStyle w:val="ListParagraph"/>
              <w:numPr>
                <w:ilvl w:val="0"/>
                <w:numId w:val="2"/>
              </w:num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2903" w:type="dxa"/>
            <w:vAlign w:val="center"/>
          </w:tcPr>
          <w:p w14:paraId="4E04E218" w14:textId="77777777" w:rsidR="00511061" w:rsidRPr="00BE3A97" w:rsidRDefault="00511061" w:rsidP="005F633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mallCaps/>
                <w:color w:val="000000"/>
              </w:rPr>
            </w:pPr>
            <w:r w:rsidRPr="00BE3A97">
              <w:rPr>
                <w:rFonts w:ascii="Times New Roman" w:hAnsi="Times New Roman" w:cs="Times New Roman"/>
              </w:rPr>
              <w:t>Introduction to Computer Science</w:t>
            </w:r>
          </w:p>
          <w:p w14:paraId="2C629A1F" w14:textId="77777777" w:rsidR="00511061" w:rsidRPr="00BE3A97" w:rsidRDefault="00511061" w:rsidP="005F6337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2070" w:type="dxa"/>
            <w:vAlign w:val="center"/>
          </w:tcPr>
          <w:p w14:paraId="5DBF6436" w14:textId="77777777" w:rsidR="00511061" w:rsidRPr="00BE3A97" w:rsidRDefault="00511061" w:rsidP="005F6337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E3A97">
              <w:rPr>
                <w:rFonts w:ascii="Times New Roman" w:hAnsi="Times New Roman" w:cs="Times New Roman"/>
              </w:rPr>
              <w:t xml:space="preserve">G. Michael Schneider and Judith </w:t>
            </w:r>
            <w:proofErr w:type="spellStart"/>
            <w:r w:rsidRPr="00BE3A97">
              <w:rPr>
                <w:rFonts w:ascii="Times New Roman" w:hAnsi="Times New Roman" w:cs="Times New Roman"/>
              </w:rPr>
              <w:t>Gersting</w:t>
            </w:r>
            <w:proofErr w:type="spellEnd"/>
          </w:p>
        </w:tc>
        <w:tc>
          <w:tcPr>
            <w:tcW w:w="2211" w:type="dxa"/>
            <w:vAlign w:val="center"/>
          </w:tcPr>
          <w:p w14:paraId="12745A5D" w14:textId="77777777" w:rsidR="00511061" w:rsidRPr="00BE3A97" w:rsidRDefault="00511061" w:rsidP="005F6337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E3A97">
              <w:rPr>
                <w:rFonts w:ascii="Times New Roman" w:hAnsi="Times New Roman" w:cs="Times New Roman"/>
              </w:rPr>
              <w:t xml:space="preserve">6 </w:t>
            </w:r>
            <w:proofErr w:type="spellStart"/>
            <w:r w:rsidRPr="00BE3A97">
              <w:rPr>
                <w:rFonts w:ascii="Times New Roman" w:hAnsi="Times New Roman" w:cs="Times New Roman"/>
              </w:rPr>
              <w:t>th</w:t>
            </w:r>
            <w:proofErr w:type="spellEnd"/>
            <w:r w:rsidRPr="00BE3A97">
              <w:rPr>
                <w:rFonts w:ascii="Times New Roman" w:hAnsi="Times New Roman" w:cs="Times New Roman"/>
              </w:rPr>
              <w:t xml:space="preserve"> Edition, 2013</w:t>
            </w:r>
          </w:p>
        </w:tc>
        <w:tc>
          <w:tcPr>
            <w:tcW w:w="2070" w:type="dxa"/>
          </w:tcPr>
          <w:p w14:paraId="14BB6719" w14:textId="77777777" w:rsidR="00511061" w:rsidRPr="00BE3A97" w:rsidRDefault="00511061" w:rsidP="005F6337">
            <w:pPr>
              <w:spacing w:after="0"/>
              <w:rPr>
                <w:rFonts w:ascii="Times New Roman" w:hAnsi="Times New Roman" w:cs="Times New Roman"/>
              </w:rPr>
            </w:pPr>
            <w:r w:rsidRPr="00181C42">
              <w:rPr>
                <w:rFonts w:ascii="Times New Roman" w:hAnsi="Times New Roman" w:cs="Times New Roman"/>
              </w:rPr>
              <w:t>Cengage Learning</w:t>
            </w:r>
          </w:p>
          <w:p w14:paraId="746EDE3B" w14:textId="77777777" w:rsidR="00511061" w:rsidRPr="00BE3A97" w:rsidRDefault="00511061" w:rsidP="005F6337">
            <w:pPr>
              <w:spacing w:after="0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511061" w:rsidRPr="00BE3A97" w14:paraId="70FC48B3" w14:textId="77777777" w:rsidTr="005F6337">
        <w:tc>
          <w:tcPr>
            <w:tcW w:w="715" w:type="dxa"/>
          </w:tcPr>
          <w:p w14:paraId="139DCE3F" w14:textId="77777777" w:rsidR="00511061" w:rsidRPr="00BE3A97" w:rsidRDefault="00511061" w:rsidP="005F6337">
            <w:pPr>
              <w:pStyle w:val="ListParagraph"/>
              <w:numPr>
                <w:ilvl w:val="0"/>
                <w:numId w:val="2"/>
              </w:num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2903" w:type="dxa"/>
            <w:vAlign w:val="center"/>
          </w:tcPr>
          <w:p w14:paraId="27FDF917" w14:textId="77777777" w:rsidR="00511061" w:rsidRPr="00BE3A97" w:rsidRDefault="00511061" w:rsidP="005F6337">
            <w:pPr>
              <w:pStyle w:val="msolistparagraphcxsplast"/>
              <w:spacing w:before="0" w:beforeAutospacing="0" w:after="0" w:afterAutospacing="0"/>
              <w:rPr>
                <w:color w:val="000000"/>
                <w:sz w:val="22"/>
                <w:szCs w:val="22"/>
              </w:rPr>
            </w:pPr>
            <w:r w:rsidRPr="00BE3A97">
              <w:rPr>
                <w:color w:val="000000"/>
                <w:sz w:val="22"/>
                <w:szCs w:val="22"/>
              </w:rPr>
              <w:t>Computer Networks.</w:t>
            </w:r>
          </w:p>
          <w:p w14:paraId="5549B5A8" w14:textId="77777777" w:rsidR="00511061" w:rsidRPr="00BE3A97" w:rsidRDefault="00511061" w:rsidP="005F63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2070" w:type="dxa"/>
            <w:vAlign w:val="center"/>
          </w:tcPr>
          <w:p w14:paraId="07CAC0C1" w14:textId="77777777" w:rsidR="00511061" w:rsidRPr="00BE3A97" w:rsidRDefault="00511061" w:rsidP="005F6337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E3A97">
              <w:rPr>
                <w:rFonts w:ascii="Times New Roman" w:hAnsi="Times New Roman" w:cs="Times New Roman"/>
                <w:color w:val="000000"/>
              </w:rPr>
              <w:t xml:space="preserve">Andrew S. Tanenbaum and David J. </w:t>
            </w:r>
            <w:proofErr w:type="spellStart"/>
            <w:r w:rsidRPr="00BE3A97">
              <w:rPr>
                <w:rFonts w:ascii="Times New Roman" w:hAnsi="Times New Roman" w:cs="Times New Roman"/>
                <w:color w:val="000000"/>
              </w:rPr>
              <w:t>Wetherall</w:t>
            </w:r>
            <w:proofErr w:type="spellEnd"/>
          </w:p>
        </w:tc>
        <w:tc>
          <w:tcPr>
            <w:tcW w:w="2211" w:type="dxa"/>
            <w:vAlign w:val="center"/>
          </w:tcPr>
          <w:p w14:paraId="085173F9" w14:textId="77777777" w:rsidR="00511061" w:rsidRPr="00BE3A97" w:rsidRDefault="00511061" w:rsidP="005F6337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E3A97">
              <w:rPr>
                <w:rFonts w:ascii="Times New Roman" w:hAnsi="Times New Roman" w:cs="Times New Roman"/>
              </w:rPr>
              <w:t>5</w:t>
            </w:r>
            <w:r w:rsidRPr="00BE3A97">
              <w:rPr>
                <w:rFonts w:ascii="Times New Roman" w:hAnsi="Times New Roman" w:cs="Times New Roman"/>
                <w:vertAlign w:val="superscript"/>
              </w:rPr>
              <w:t>th</w:t>
            </w:r>
            <w:r w:rsidRPr="00BE3A97">
              <w:rPr>
                <w:rFonts w:ascii="Times New Roman" w:hAnsi="Times New Roman" w:cs="Times New Roman"/>
              </w:rPr>
              <w:t xml:space="preserve"> edition</w:t>
            </w:r>
          </w:p>
        </w:tc>
        <w:tc>
          <w:tcPr>
            <w:tcW w:w="2070" w:type="dxa"/>
          </w:tcPr>
          <w:p w14:paraId="37DAD25A" w14:textId="77777777" w:rsidR="00511061" w:rsidRPr="00BE3A97" w:rsidRDefault="00511061" w:rsidP="005F6337">
            <w:pPr>
              <w:spacing w:after="0"/>
              <w:rPr>
                <w:rFonts w:ascii="Times New Roman" w:hAnsi="Times New Roman" w:cs="Times New Roman"/>
              </w:rPr>
            </w:pPr>
          </w:p>
          <w:p w14:paraId="60C497B1" w14:textId="77777777" w:rsidR="00511061" w:rsidRPr="00BE3A97" w:rsidRDefault="00511061" w:rsidP="005F6337">
            <w:pPr>
              <w:spacing w:after="0"/>
              <w:rPr>
                <w:rFonts w:ascii="Times New Roman" w:hAnsi="Times New Roman" w:cs="Times New Roman"/>
                <w:color w:val="000000" w:themeColor="text1"/>
              </w:rPr>
            </w:pPr>
            <w:r w:rsidRPr="00BE3A97">
              <w:rPr>
                <w:rFonts w:ascii="Times New Roman" w:hAnsi="Times New Roman" w:cs="Times New Roman"/>
              </w:rPr>
              <w:t>Pearson</w:t>
            </w:r>
          </w:p>
        </w:tc>
      </w:tr>
    </w:tbl>
    <w:p w14:paraId="718AB88D" w14:textId="77777777" w:rsidR="00726424" w:rsidRDefault="00726424">
      <w:pPr>
        <w:spacing w:after="160" w:line="259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br w:type="page"/>
      </w:r>
    </w:p>
    <w:p w14:paraId="71D6E258" w14:textId="77777777" w:rsidR="00F953D2" w:rsidRPr="00726424" w:rsidRDefault="00F953D2" w:rsidP="005B2071">
      <w:pPr>
        <w:spacing w:after="0" w:line="240" w:lineRule="auto"/>
      </w:pPr>
    </w:p>
    <w:sectPr w:rsidR="00F953D2" w:rsidRPr="00726424" w:rsidSect="00AF564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8A3B1" w14:textId="77777777" w:rsidR="008616B7" w:rsidRDefault="008616B7" w:rsidP="00700253">
      <w:pPr>
        <w:spacing w:after="0" w:line="240" w:lineRule="auto"/>
      </w:pPr>
      <w:r>
        <w:separator/>
      </w:r>
    </w:p>
  </w:endnote>
  <w:endnote w:type="continuationSeparator" w:id="0">
    <w:p w14:paraId="6F770978" w14:textId="77777777" w:rsidR="008616B7" w:rsidRDefault="008616B7" w:rsidP="00700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0BF9B" w14:textId="77777777" w:rsidR="008616B7" w:rsidRDefault="008616B7" w:rsidP="00700253">
      <w:pPr>
        <w:spacing w:after="0" w:line="240" w:lineRule="auto"/>
      </w:pPr>
      <w:r>
        <w:separator/>
      </w:r>
    </w:p>
  </w:footnote>
  <w:footnote w:type="continuationSeparator" w:id="0">
    <w:p w14:paraId="170B78EF" w14:textId="77777777" w:rsidR="008616B7" w:rsidRDefault="008616B7" w:rsidP="00700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13D6D" w14:textId="6289A6DF" w:rsidR="00700253" w:rsidRDefault="00700253" w:rsidP="00700253">
    <w:pPr>
      <w:spacing w:before="20" w:line="352" w:lineRule="exact"/>
      <w:ind w:left="20"/>
      <w:rPr>
        <w:rFonts w:ascii="Cambria"/>
        <w:b/>
        <w:sz w:val="30"/>
      </w:rPr>
    </w:pPr>
    <w:r>
      <w:rPr>
        <w:noProof/>
      </w:rPr>
      <w:drawing>
        <wp:anchor distT="0" distB="0" distL="0" distR="0" simplePos="0" relativeHeight="251657216" behindDoc="1" locked="0" layoutInCell="1" allowOverlap="1" wp14:anchorId="57092EEC" wp14:editId="326B8AB1">
          <wp:simplePos x="0" y="0"/>
          <wp:positionH relativeFrom="page">
            <wp:posOffset>914400</wp:posOffset>
          </wp:positionH>
          <wp:positionV relativeFrom="page">
            <wp:posOffset>457200</wp:posOffset>
          </wp:positionV>
          <wp:extent cx="451103" cy="510540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51103" cy="5105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13AAF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BEDD36B" wp14:editId="245EC3C8">
              <wp:simplePos x="0" y="0"/>
              <wp:positionH relativeFrom="page">
                <wp:posOffset>3268345</wp:posOffset>
              </wp:positionH>
              <wp:positionV relativeFrom="page">
                <wp:posOffset>137795</wp:posOffset>
              </wp:positionV>
              <wp:extent cx="4040505" cy="842010"/>
              <wp:effectExtent l="1270" t="4445" r="0" b="127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40505" cy="842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A3C18E" w14:textId="77777777" w:rsidR="00700253" w:rsidRDefault="00700253" w:rsidP="00700253">
                          <w:pPr>
                            <w:spacing w:before="9" w:line="320" w:lineRule="exact"/>
                            <w:ind w:left="20"/>
                            <w:rPr>
                              <w:b/>
                              <w:sz w:val="28"/>
                            </w:rPr>
                          </w:pPr>
                        </w:p>
                        <w:p w14:paraId="43A20317" w14:textId="472DAF61" w:rsidR="00700253" w:rsidRDefault="00700253" w:rsidP="00700253">
                          <w:pPr>
                            <w:spacing w:before="9" w:line="320" w:lineRule="exact"/>
                            <w:ind w:left="20"/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 xml:space="preserve">           DEPARTMENT OF SOFTWARE ENGINEERING</w:t>
                          </w:r>
                        </w:p>
                        <w:p w14:paraId="395D50FD" w14:textId="3D006E76" w:rsidR="00700253" w:rsidRDefault="00700253" w:rsidP="00700253">
                          <w:pPr>
                            <w:pStyle w:val="BodyText"/>
                            <w:spacing w:line="274" w:lineRule="exact"/>
                            <w:ind w:left="20"/>
                          </w:pPr>
                          <w:r>
                            <w:t xml:space="preserve">            FALL 2022, WEEKLY COURSE BREAKUP PLA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EDD36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257.35pt;margin-top:10.85pt;width:318.15pt;height:66.3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BAn1QEAAJEDAAAOAAAAZHJzL2Uyb0RvYy54bWysU9tu2zAMfR+wfxD0vtgp0qEw4hRdiw4D&#10;ugvQ7gNoWbKN2aJGKbGzrx8lx+nWvg17EWiKOjznkN5eT0MvDpp8h7aU61UuhbYK6842pfz+dP/u&#10;SgofwNbQo9WlPGovr3dv32xHV+gLbLGvNQkGsb4YXSnbEFyRZV61egC/QqctXxqkAQJ/UpPVBCOj&#10;D312kefvsxGpdoRKe8/Zu/lS7hK+MVqFr8Z4HURfSuYW0knprOKZ7bZQNASu7dSJBvwDiwE6y03P&#10;UHcQQOypewU1dIrQowkrhUOGxnRKJw2sZp2/UPPYgtNJC5vj3dkm//9g1ZfDo/tGIkwfcOIBJhHe&#10;PaD64YXF2xZso2+IcGw11Nx4HS3LRueL09NotS98BKnGz1jzkGEfMAFNhoboCusUjM4DOJ5N11MQ&#10;ipObfJNf5pdSKL672kQbUgsolteOfPiocRAxKCXxUBM6HB58iGygWEpiM4v3Xd+nwfb2rwQXxkxi&#10;HwnP1MNUTVwdVVRYH1kH4bwnvNcctEi/pBh5R0rpf+6BtBT9J8texIVaAlqCagnAKn5ayiDFHN6G&#10;efH2jrqmZeTZbYs37JfpkpRnFieePPek8LSjcbH+/E5Vz3/S7jcAAAD//wMAUEsDBBQABgAIAAAA&#10;IQCGh0s84QAAAAsBAAAPAAAAZHJzL2Rvd25yZXYueG1sTI/BTsMwEETvSPyDtUjcqOPSlDbEqSoE&#10;JyTUNBw4OrGbWI3XIXbb8PdsT3DaXc1o9k2+mVzPzmYM1qMEMUuAGWy8tthK+KzeHlbAQlSoVe/R&#10;SPgxATbF7U2uMu0vWJrzPraMQjBkSkIX45BxHprOOBVmfjBI2sGPTkU6x5brUV0o3PV8niRL7pRF&#10;+tCpwbx0pjnuT07C9gvLV/v9Ue/KQ2mrap3g+/Io5f3dtH0GFs0U/8xwxSd0KIip9ifUgfUSUrF4&#10;IquEuaB5NYhUULuatnTxCLzI+f8OxS8AAAD//wMAUEsBAi0AFAAGAAgAAAAhALaDOJL+AAAA4QEA&#10;ABMAAAAAAAAAAAAAAAAAAAAAAFtDb250ZW50X1R5cGVzXS54bWxQSwECLQAUAAYACAAAACEAOP0h&#10;/9YAAACUAQAACwAAAAAAAAAAAAAAAAAvAQAAX3JlbHMvLnJlbHNQSwECLQAUAAYACAAAACEA0MwQ&#10;J9UBAACRAwAADgAAAAAAAAAAAAAAAAAuAgAAZHJzL2Uyb0RvYy54bWxQSwECLQAUAAYACAAAACEA&#10;hodLPOEAAAALAQAADwAAAAAAAAAAAAAAAAAvBAAAZHJzL2Rvd25yZXYueG1sUEsFBgAAAAAEAAQA&#10;8wAAAD0FAAAAAA==&#10;" filled="f" stroked="f">
              <v:textbox inset="0,0,0,0">
                <w:txbxContent>
                  <w:p w14:paraId="6FA3C18E" w14:textId="77777777" w:rsidR="00700253" w:rsidRDefault="00700253" w:rsidP="00700253">
                    <w:pPr>
                      <w:spacing w:before="9" w:line="320" w:lineRule="exact"/>
                      <w:ind w:left="20"/>
                      <w:rPr>
                        <w:b/>
                        <w:sz w:val="28"/>
                      </w:rPr>
                    </w:pPr>
                  </w:p>
                  <w:p w14:paraId="43A20317" w14:textId="472DAF61" w:rsidR="00700253" w:rsidRDefault="00700253" w:rsidP="00700253">
                    <w:pPr>
                      <w:spacing w:before="9" w:line="320" w:lineRule="exact"/>
                      <w:ind w:left="20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 xml:space="preserve">           DEPARTMENT OF SOFTWARE ENGINEERING</w:t>
                    </w:r>
                  </w:p>
                  <w:p w14:paraId="395D50FD" w14:textId="3D006E76" w:rsidR="00700253" w:rsidRDefault="00700253" w:rsidP="00700253">
                    <w:pPr>
                      <w:pStyle w:val="BodyText"/>
                      <w:spacing w:line="274" w:lineRule="exact"/>
                      <w:ind w:left="20"/>
                    </w:pPr>
                    <w:r>
                      <w:t xml:space="preserve">            FALL 2022, WEEKLY COURSE BREAKUP PLA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t xml:space="preserve">                </w:t>
    </w:r>
    <w:r>
      <w:rPr>
        <w:rFonts w:ascii="Cambria"/>
        <w:b/>
        <w:color w:val="000080"/>
        <w:sz w:val="30"/>
      </w:rPr>
      <w:t>Bahria University</w:t>
    </w:r>
  </w:p>
  <w:p w14:paraId="4E1E72D0" w14:textId="64F15364" w:rsidR="00700253" w:rsidRDefault="00700253" w:rsidP="00700253">
    <w:pPr>
      <w:ind w:left="20"/>
      <w:rPr>
        <w:rFonts w:ascii="Cambria"/>
        <w:sz w:val="16"/>
      </w:rPr>
    </w:pPr>
    <w:r>
      <w:rPr>
        <w:rFonts w:ascii="Cambria"/>
        <w:sz w:val="16"/>
      </w:rPr>
      <w:t xml:space="preserve">                       Discovering Knowledge</w:t>
    </w:r>
  </w:p>
  <w:p w14:paraId="40EA4CBA" w14:textId="012764D7" w:rsidR="00700253" w:rsidRDefault="007002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6F6733"/>
    <w:multiLevelType w:val="hybridMultilevel"/>
    <w:tmpl w:val="BD169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F2B6C56"/>
    <w:multiLevelType w:val="hybridMultilevel"/>
    <w:tmpl w:val="3B3E49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296ED0"/>
    <w:multiLevelType w:val="hybridMultilevel"/>
    <w:tmpl w:val="BDE0B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2D17B3"/>
    <w:multiLevelType w:val="hybridMultilevel"/>
    <w:tmpl w:val="016872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3441159">
    <w:abstractNumId w:val="1"/>
  </w:num>
  <w:num w:numId="2" w16cid:durableId="426341820">
    <w:abstractNumId w:val="3"/>
  </w:num>
  <w:num w:numId="3" w16cid:durableId="1405759628">
    <w:abstractNumId w:val="2"/>
  </w:num>
  <w:num w:numId="4" w16cid:durableId="61868563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8152425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1tTQyMjQ2NTU3NbRU0lEKTi0uzszPAykwrAUAWgWGeCwAAAA="/>
  </w:docVars>
  <w:rsids>
    <w:rsidRoot w:val="00726424"/>
    <w:rsid w:val="00013AAF"/>
    <w:rsid w:val="00055A2C"/>
    <w:rsid w:val="000F3FB8"/>
    <w:rsid w:val="000F6077"/>
    <w:rsid w:val="00114B6D"/>
    <w:rsid w:val="001666D2"/>
    <w:rsid w:val="00181C42"/>
    <w:rsid w:val="003539E5"/>
    <w:rsid w:val="00405D92"/>
    <w:rsid w:val="00511061"/>
    <w:rsid w:val="005B2071"/>
    <w:rsid w:val="006A27A1"/>
    <w:rsid w:val="00700253"/>
    <w:rsid w:val="00726424"/>
    <w:rsid w:val="0080477E"/>
    <w:rsid w:val="008616B7"/>
    <w:rsid w:val="008836B1"/>
    <w:rsid w:val="009A6511"/>
    <w:rsid w:val="00AF5649"/>
    <w:rsid w:val="00BE3A97"/>
    <w:rsid w:val="00CA0E2B"/>
    <w:rsid w:val="00CE73BA"/>
    <w:rsid w:val="00E00638"/>
    <w:rsid w:val="00E15CB2"/>
    <w:rsid w:val="00E8320A"/>
    <w:rsid w:val="00F953D2"/>
    <w:rsid w:val="00FE1B47"/>
    <w:rsid w:val="00FF0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25613"/>
  <w15:docId w15:val="{6A320855-E882-4375-81DD-D95DDE9B1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424"/>
    <w:pPr>
      <w:spacing w:after="200" w:line="276" w:lineRule="auto"/>
    </w:pPr>
    <w:rPr>
      <w:rFonts w:eastAsiaTheme="minorEastAsia"/>
    </w:rPr>
  </w:style>
  <w:style w:type="paragraph" w:styleId="Heading3">
    <w:name w:val="heading 3"/>
    <w:basedOn w:val="Normal"/>
    <w:next w:val="Normal"/>
    <w:link w:val="Heading3Char"/>
    <w:uiPriority w:val="9"/>
    <w:qFormat/>
    <w:rsid w:val="00726424"/>
    <w:pPr>
      <w:keepNext/>
      <w:suppressAutoHyphens/>
      <w:spacing w:before="240" w:after="60" w:line="240" w:lineRule="auto"/>
      <w:outlineLvl w:val="2"/>
    </w:pPr>
    <w:rPr>
      <w:rFonts w:ascii="Cambria" w:eastAsia="Times New Roman" w:hAnsi="Cambria" w:cs="Times New Roman"/>
      <w:b/>
      <w:bCs/>
      <w:color w:val="00000A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26424"/>
    <w:rPr>
      <w:rFonts w:ascii="Cambria" w:eastAsia="Times New Roman" w:hAnsi="Cambria" w:cs="Times New Roman"/>
      <w:b/>
      <w:bCs/>
      <w:color w:val="00000A"/>
      <w:sz w:val="26"/>
      <w:szCs w:val="26"/>
    </w:rPr>
  </w:style>
  <w:style w:type="table" w:styleId="TableGrid">
    <w:name w:val="Table Grid"/>
    <w:basedOn w:val="TableNormal"/>
    <w:uiPriority w:val="39"/>
    <w:rsid w:val="00726424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6424"/>
    <w:pPr>
      <w:ind w:left="720"/>
      <w:contextualSpacing/>
    </w:pPr>
  </w:style>
  <w:style w:type="paragraph" w:customStyle="1" w:styleId="Default">
    <w:name w:val="Default"/>
    <w:rsid w:val="00726424"/>
    <w:pPr>
      <w:suppressAutoHyphens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msolistparagraphcxsplast">
    <w:name w:val="msolistparagraphcxsplast"/>
    <w:basedOn w:val="Normal"/>
    <w:rsid w:val="00FE1B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00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025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700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0253"/>
    <w:rPr>
      <w:rFonts w:eastAsiaTheme="minorEastAsia"/>
    </w:rPr>
  </w:style>
  <w:style w:type="paragraph" w:styleId="BodyText">
    <w:name w:val="Body Text"/>
    <w:basedOn w:val="Normal"/>
    <w:link w:val="BodyTextChar"/>
    <w:uiPriority w:val="1"/>
    <w:qFormat/>
    <w:rsid w:val="00700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700253"/>
    <w:rPr>
      <w:rFonts w:ascii="Times New Roman" w:eastAsia="Times New Roman" w:hAnsi="Times New Roman" w:cs="Times New Roman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043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6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15F64AF-C87A-4942-98FD-2F69051F3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751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ahwish Fatima BUKC</cp:lastModifiedBy>
  <cp:revision>5</cp:revision>
  <dcterms:created xsi:type="dcterms:W3CDTF">2022-09-24T19:01:00Z</dcterms:created>
  <dcterms:modified xsi:type="dcterms:W3CDTF">2022-09-25T06:03:00Z</dcterms:modified>
</cp:coreProperties>
</file>